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17593" w14:textId="77777777" w:rsidR="007E604E" w:rsidRPr="00AE4764" w:rsidRDefault="00357089" w:rsidP="00CB4170">
      <w:pPr>
        <w:spacing w:after="0"/>
        <w:jc w:val="both"/>
        <w:rPr>
          <w:rFonts w:ascii="Times New Roman" w:hAnsi="Times New Roman" w:cstheme="majorBidi"/>
          <w:bCs/>
          <w:sz w:val="20"/>
          <w:szCs w:val="32"/>
          <w:rtl/>
        </w:rPr>
      </w:pPr>
      <w:r w:rsidRPr="00AE4764">
        <w:rPr>
          <w:rFonts w:ascii="Times New Roman" w:hAnsi="Times New Roman" w:cstheme="majorBidi"/>
          <w:bCs/>
          <w:noProof/>
          <w:sz w:val="20"/>
          <w:szCs w:val="32"/>
        </w:rPr>
        <w:drawing>
          <wp:anchor distT="0" distB="0" distL="114300" distR="114300" simplePos="0" relativeHeight="251659264" behindDoc="0" locked="0" layoutInCell="1" allowOverlap="1" wp14:anchorId="3A5FDC29" wp14:editId="0A8DD48F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85C8B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22D34007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1D4C0604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88F8725" w14:textId="77777777" w:rsidR="00357089" w:rsidRPr="00AE4764" w:rsidRDefault="00357089" w:rsidP="00CB4170">
      <w:pPr>
        <w:spacing w:after="0"/>
        <w:jc w:val="both"/>
        <w:rPr>
          <w:rFonts w:ascii="Times New Roman" w:hAnsi="Times New Roman" w:cs="Mitra"/>
          <w:color w:val="000000"/>
          <w:sz w:val="20"/>
          <w:szCs w:val="18"/>
          <w:rtl/>
        </w:rPr>
      </w:pPr>
    </w:p>
    <w:p w14:paraId="0540590E" w14:textId="77777777" w:rsidR="001E274E" w:rsidRPr="00AE4764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</w:p>
    <w:p w14:paraId="10A533EC" w14:textId="77777777" w:rsidR="001E274E" w:rsidRDefault="001E274E" w:rsidP="00CB4170">
      <w:pPr>
        <w:spacing w:after="0"/>
        <w:jc w:val="both"/>
        <w:rPr>
          <w:rFonts w:ascii="Times New Roman" w:hAnsi="Times New Roman" w:cs="Nazanin"/>
          <w:color w:val="0F243E" w:themeColor="text2" w:themeShade="80"/>
          <w:sz w:val="20"/>
          <w:szCs w:val="20"/>
          <w:rtl/>
        </w:rPr>
      </w:pPr>
    </w:p>
    <w:p w14:paraId="2CC5A34D" w14:textId="77777777" w:rsidR="001E274E" w:rsidRDefault="001E274E" w:rsidP="00CB4170">
      <w:pPr>
        <w:bidi/>
        <w:spacing w:after="0"/>
        <w:jc w:val="center"/>
        <w:rPr>
          <w:rFonts w:ascii="Times New Roman" w:hAnsi="Times New Roman" w:cs="Nazanin"/>
          <w:color w:val="0F243E" w:themeColor="text2" w:themeShade="80"/>
          <w:sz w:val="20"/>
          <w:szCs w:val="16"/>
          <w:rtl/>
        </w:rPr>
      </w:pPr>
      <w:r w:rsidRPr="00E34DD8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عاونت آموزشي</w:t>
      </w:r>
    </w:p>
    <w:p w14:paraId="35168E26" w14:textId="77777777" w:rsidR="00881520" w:rsidRDefault="001E274E" w:rsidP="00CB4170">
      <w:pPr>
        <w:bidi/>
        <w:spacing w:after="0"/>
        <w:jc w:val="center"/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</w:pPr>
      <w:r w:rsidRPr="00AE4764"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t>مركز مطالعات و توسعه آموزش علوم پزشک</w:t>
      </w:r>
      <w:r w:rsidRPr="00AE4764"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ی</w:t>
      </w:r>
    </w:p>
    <w:p w14:paraId="7993C2A9" w14:textId="128C686E" w:rsidR="00357089" w:rsidRPr="008F0B95" w:rsidRDefault="00130CCA" w:rsidP="008F0B95">
      <w:pPr>
        <w:bidi/>
        <w:spacing w:after="0"/>
        <w:jc w:val="center"/>
        <w:rPr>
          <w:rFonts w:ascii="Times New Roman" w:hAnsi="Times New Roman" w:cs="B Nazanin"/>
          <w:bCs/>
          <w:sz w:val="20"/>
          <w:szCs w:val="32"/>
          <w:rtl/>
          <w:lang w:bidi="fa-IR"/>
        </w:rPr>
      </w:pP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واحد برنامه</w:t>
      </w:r>
      <w:r>
        <w:rPr>
          <w:rFonts w:ascii="Times New Roman" w:hAnsi="Times New Roman" w:cs="B Nazanin"/>
          <w:color w:val="0F243E" w:themeColor="text2" w:themeShade="80"/>
          <w:sz w:val="20"/>
          <w:szCs w:val="20"/>
          <w:rtl/>
        </w:rPr>
        <w:softHyphen/>
      </w:r>
      <w:r>
        <w:rPr>
          <w:rFonts w:ascii="Times New Roman" w:hAnsi="Times New Roman" w:cs="B Nazanin" w:hint="cs"/>
          <w:color w:val="0F243E" w:themeColor="text2" w:themeShade="80"/>
          <w:sz w:val="20"/>
          <w:szCs w:val="20"/>
          <w:rtl/>
        </w:rPr>
        <w:t>ریزی آموزشی</w:t>
      </w:r>
    </w:p>
    <w:p w14:paraId="349FCF65" w14:textId="77777777" w:rsidR="001E274E" w:rsidRDefault="001E274E" w:rsidP="00CB4170">
      <w:pPr>
        <w:bidi/>
        <w:spacing w:after="0"/>
        <w:jc w:val="both"/>
        <w:rPr>
          <w:rFonts w:ascii="Times New Roman" w:hAnsi="Times New Roman" w:cs="B Titr"/>
          <w:sz w:val="20"/>
          <w:szCs w:val="28"/>
          <w:rtl/>
          <w:lang w:bidi="fa-IR"/>
        </w:rPr>
      </w:pPr>
    </w:p>
    <w:p w14:paraId="71E43539" w14:textId="77777777" w:rsidR="00881520" w:rsidRPr="00AE4764" w:rsidRDefault="00F378AD" w:rsidP="00CB4170">
      <w:pPr>
        <w:bidi/>
        <w:spacing w:after="0"/>
        <w:jc w:val="center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چارچوب طراحی «طرح</w:t>
      </w:r>
      <w:r w:rsidR="007E604E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BA04BB">
        <w:rPr>
          <w:rFonts w:ascii="Times New Roman" w:hAnsi="Times New Roman" w:cs="B Titr" w:hint="cs"/>
          <w:sz w:val="20"/>
          <w:szCs w:val="28"/>
          <w:rtl/>
          <w:lang w:bidi="fa-IR"/>
        </w:rPr>
        <w:t>دوره</w:t>
      </w:r>
      <w:r w:rsidR="00E82891" w:rsidRPr="00AE4764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1"/>
      </w:r>
      <w:r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»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</w:t>
      </w:r>
      <w:r w:rsidR="003A792A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>ویژ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t xml:space="preserve"> دوره</w:t>
      </w:r>
      <w:r w:rsidR="009209B3" w:rsidRPr="00AE4764">
        <w:rPr>
          <w:rFonts w:ascii="Times New Roman" w:hAnsi="Times New Roman" w:cs="B Titr" w:hint="cs"/>
          <w:sz w:val="20"/>
          <w:szCs w:val="28"/>
          <w:rtl/>
          <w:lang w:bidi="fa-IR"/>
        </w:rPr>
        <w:softHyphen/>
        <w:t xml:space="preserve">های </w:t>
      </w:r>
      <w:r w:rsidR="0038046C">
        <w:rPr>
          <w:rFonts w:ascii="Times New Roman" w:hAnsi="Times New Roman" w:cs="B Titr" w:hint="cs"/>
          <w:sz w:val="20"/>
          <w:szCs w:val="28"/>
          <w:rtl/>
          <w:lang w:bidi="fa-IR"/>
        </w:rPr>
        <w:t>کارآموزی/ کارورزی</w:t>
      </w:r>
      <w:r w:rsidR="00AB3BAC">
        <w:rPr>
          <w:rStyle w:val="FootnoteReference"/>
          <w:rFonts w:ascii="Times New Roman" w:hAnsi="Times New Roman" w:cs="B Titr"/>
          <w:sz w:val="20"/>
          <w:szCs w:val="28"/>
          <w:rtl/>
          <w:lang w:bidi="fa-IR"/>
        </w:rPr>
        <w:footnoteReference w:id="2"/>
      </w:r>
    </w:p>
    <w:p w14:paraId="5ADABC3F" w14:textId="77777777" w:rsidR="007E604E" w:rsidRPr="00AE4764" w:rsidRDefault="007E604E" w:rsidP="00CB4170">
      <w:pPr>
        <w:bidi/>
        <w:spacing w:after="0"/>
        <w:jc w:val="both"/>
        <w:rPr>
          <w:rFonts w:ascii="Times New Roman" w:hAnsi="Times New Roman" w:cs="B Nazanin"/>
          <w:bCs/>
          <w:sz w:val="20"/>
          <w:szCs w:val="28"/>
          <w:lang w:bidi="fa-IR"/>
        </w:rPr>
      </w:pPr>
    </w:p>
    <w:p w14:paraId="1474B680" w14:textId="77777777" w:rsidR="00711C82" w:rsidRDefault="00AE6C53" w:rsidP="00CB4170">
      <w:pPr>
        <w:bidi/>
        <w:spacing w:after="0"/>
        <w:jc w:val="both"/>
        <w:rPr>
          <w:rFonts w:ascii="Times New Roman" w:hAnsi="Times New Roman" w:cs="IranNastaliq"/>
          <w:bCs/>
          <w:sz w:val="20"/>
          <w:szCs w:val="32"/>
          <w:lang w:bidi="fa-IR"/>
        </w:rPr>
      </w:pPr>
      <w:r w:rsidRPr="00AE4764">
        <w:rPr>
          <w:rFonts w:ascii="Times New Roman" w:hAnsi="Times New Roman" w:cs="IranNastaliq" w:hint="cs"/>
          <w:bCs/>
          <w:sz w:val="20"/>
          <w:szCs w:val="32"/>
          <w:rtl/>
          <w:lang w:bidi="fa-IR"/>
        </w:rPr>
        <w:t xml:space="preserve"> </w:t>
      </w:r>
    </w:p>
    <w:p w14:paraId="5C89F868" w14:textId="77777777" w:rsidR="00993245" w:rsidRPr="00A5292F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طلاعات کلی دوره:</w:t>
      </w:r>
    </w:p>
    <w:p w14:paraId="340B988E" w14:textId="283B2792" w:rsidR="00993245" w:rsidRDefault="00993245" w:rsidP="006E7D9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2313F">
        <w:rPr>
          <w:rFonts w:ascii="Times New Roman" w:hAnsi="Times New Roman" w:cs="B Nazanin" w:hint="cs"/>
          <w:sz w:val="20"/>
          <w:szCs w:val="28"/>
          <w:rtl/>
          <w:lang w:bidi="fa-IR"/>
        </w:rPr>
        <w:t>عنوان دوره کارآموزی/ کارورز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کارآموزی </w:t>
      </w:r>
      <w:r w:rsidR="006E7D93">
        <w:rPr>
          <w:rFonts w:ascii="Times New Roman" w:hAnsi="Times New Roman" w:cs="B Nazanin" w:hint="cs"/>
          <w:sz w:val="20"/>
          <w:szCs w:val="28"/>
          <w:rtl/>
          <w:lang w:bidi="fa-IR"/>
        </w:rPr>
        <w:t>بیماریهای زنان</w:t>
      </w:r>
      <w:r w:rsidR="009B6FA0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</w:p>
    <w:p w14:paraId="3BE85335" w14:textId="4B696143" w:rsidR="00993245" w:rsidRPr="00872C1B" w:rsidRDefault="00993245" w:rsidP="00887B0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نام بیمارستان/ مرکز بالینی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614DCC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بیمارستان ولی عصر، </w:t>
      </w:r>
      <w:r w:rsidR="00481395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بیمارستان </w:t>
      </w:r>
      <w:r w:rsidR="00810D36">
        <w:rPr>
          <w:rFonts w:ascii="Times New Roman" w:hAnsi="Times New Roman" w:cs="B Nazanin" w:hint="cs"/>
          <w:sz w:val="20"/>
          <w:szCs w:val="28"/>
          <w:rtl/>
          <w:lang w:bidi="fa-IR"/>
        </w:rPr>
        <w:t>آرش</w:t>
      </w:r>
      <w:r w:rsidR="007C3024">
        <w:rPr>
          <w:rFonts w:ascii="Times New Roman" w:hAnsi="Times New Roman" w:cs="B Nazanin" w:hint="cs"/>
          <w:sz w:val="20"/>
          <w:szCs w:val="28"/>
          <w:rtl/>
          <w:lang w:bidi="fa-IR"/>
        </w:rPr>
        <w:t>، بیمارستان یاس</w:t>
      </w:r>
    </w:p>
    <w:p w14:paraId="5ACCE701" w14:textId="60918E2F" w:rsidR="00993245" w:rsidRDefault="00993245" w:rsidP="007C302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E34DD8">
        <w:rPr>
          <w:rFonts w:ascii="Times New Roman" w:hAnsi="Times New Roman" w:cs="B Nazanin"/>
          <w:sz w:val="20"/>
          <w:szCs w:val="28"/>
          <w:rtl/>
          <w:lang w:bidi="fa-IR"/>
        </w:rPr>
        <w:t xml:space="preserve">نام </w:t>
      </w:r>
      <w:r w:rsidRPr="00E34DD8">
        <w:rPr>
          <w:rFonts w:ascii="Times New Roman" w:hAnsi="Times New Roman" w:cs="B Nazanin" w:hint="cs"/>
          <w:sz w:val="20"/>
          <w:szCs w:val="28"/>
          <w:rtl/>
          <w:lang w:bidi="fa-IR"/>
        </w:rPr>
        <w:t>بخش/ گروه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7C3024">
        <w:rPr>
          <w:rFonts w:ascii="Times New Roman" w:hAnsi="Times New Roman" w:cs="B Nazanin" w:hint="cs"/>
          <w:sz w:val="20"/>
          <w:szCs w:val="28"/>
          <w:rtl/>
          <w:lang w:bidi="fa-IR"/>
        </w:rPr>
        <w:t>مامایی و سلامت باروری</w:t>
      </w:r>
    </w:p>
    <w:p w14:paraId="01C6E789" w14:textId="69A9338F" w:rsidR="00993245" w:rsidRPr="00872C1B" w:rsidRDefault="00993245" w:rsidP="00887B0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دکتر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هاشم</w:t>
      </w:r>
      <w:r w:rsidR="00887B0C" w:rsidRPr="00887B0C">
        <w:rPr>
          <w:rFonts w:ascii="Times New Roman" w:hAnsi="Times New Roman" w:cs="B Nazanin"/>
          <w:sz w:val="20"/>
          <w:szCs w:val="28"/>
          <w:rtl/>
          <w:lang w:bidi="fa-IR"/>
        </w:rPr>
        <w:t xml:space="preserve"> </w:t>
      </w:r>
      <w:r w:rsidR="00887B0C" w:rsidRPr="00887B0C">
        <w:rPr>
          <w:rFonts w:ascii="Times New Roman" w:hAnsi="Times New Roman" w:cs="B Nazanin" w:hint="cs"/>
          <w:sz w:val="20"/>
          <w:szCs w:val="28"/>
          <w:rtl/>
          <w:lang w:bidi="fa-IR"/>
        </w:rPr>
        <w:t>زاده</w:t>
      </w:r>
    </w:p>
    <w:p w14:paraId="46AD21E6" w14:textId="1444F455" w:rsidR="00993245" w:rsidRPr="00872C1B" w:rsidRDefault="00993245" w:rsidP="00830E6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اعضای هیأت علمی</w:t>
      </w:r>
      <w:r w:rsidR="00B4769F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مدرس در 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</w:t>
      </w:r>
      <w:r w:rsidR="00830E64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خانم دکتر گرانمایه، 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>خانم دکتر هاشم زاده</w:t>
      </w:r>
      <w:r w:rsidR="00810D3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، خانم دکتر </w:t>
      </w:r>
      <w:r w:rsidR="006E7D93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سدی، خانم دکتر </w:t>
      </w:r>
      <w:r w:rsidR="00830E64">
        <w:rPr>
          <w:rFonts w:ascii="Times New Roman" w:hAnsi="Times New Roman" w:cs="B Nazanin" w:hint="cs"/>
          <w:sz w:val="20"/>
          <w:szCs w:val="28"/>
          <w:rtl/>
          <w:lang w:bidi="fa-IR"/>
        </w:rPr>
        <w:t>بیات</w:t>
      </w:r>
    </w:p>
    <w:p w14:paraId="7AFA580F" w14:textId="7EDF0104" w:rsidR="00993245" w:rsidRPr="00872C1B" w:rsidRDefault="00993245" w:rsidP="00E7100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اطلاعات 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تماس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مسؤول آموزش</w:t>
      </w:r>
      <w:r w:rsidR="00FF521C">
        <w:rPr>
          <w:rFonts w:ascii="Times New Roman" w:hAnsi="Times New Roman" w:cs="B Nazanin" w:hint="cs"/>
          <w:sz w:val="20"/>
          <w:szCs w:val="28"/>
          <w:rtl/>
          <w:lang w:bidi="fa-IR"/>
        </w:rPr>
        <w:t>:</w:t>
      </w:r>
      <w:r w:rsidR="00035B66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 6105421</w:t>
      </w:r>
      <w:r w:rsidR="00887B0C">
        <w:rPr>
          <w:rFonts w:ascii="Times New Roman" w:hAnsi="Times New Roman" w:cs="B Nazanin" w:hint="cs"/>
          <w:sz w:val="20"/>
          <w:szCs w:val="28"/>
          <w:rtl/>
          <w:lang w:bidi="fa-IR"/>
        </w:rPr>
        <w:t>8</w:t>
      </w:r>
    </w:p>
    <w:p w14:paraId="711130AE" w14:textId="2108A143" w:rsidR="007D4D72" w:rsidRDefault="00993245" w:rsidP="00D35CA6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0" w:color="548DD4" w:themeColor="text2" w:themeTint="99"/>
          <w:right w:val="double" w:sz="4" w:space="4" w:color="548DD4" w:themeColor="text2" w:themeTint="99"/>
        </w:pBdr>
        <w:bidi/>
        <w:spacing w:after="0" w:line="360" w:lineRule="auto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طول </w:t>
      </w:r>
      <w:r>
        <w:rPr>
          <w:rFonts w:ascii="Times New Roman" w:hAnsi="Times New Roman" w:cs="B Nazanin" w:hint="cs"/>
          <w:sz w:val="20"/>
          <w:szCs w:val="28"/>
          <w:rtl/>
          <w:lang w:bidi="fa-IR"/>
        </w:rPr>
        <w:t>دوره</w:t>
      </w:r>
      <w:r w:rsidRPr="00872C1B">
        <w:rPr>
          <w:rFonts w:ascii="Times New Roman" w:hAnsi="Times New Roman" w:cs="B Nazanin" w:hint="cs"/>
          <w:sz w:val="20"/>
          <w:szCs w:val="28"/>
          <w:rtl/>
          <w:lang w:bidi="fa-IR"/>
        </w:rPr>
        <w:t xml:space="preserve">: </w:t>
      </w:r>
      <w:r w:rsidR="00D35CA6">
        <w:rPr>
          <w:rFonts w:ascii="Times New Roman" w:hAnsi="Times New Roman" w:cs="B Nazanin" w:hint="cs"/>
          <w:sz w:val="20"/>
          <w:szCs w:val="28"/>
          <w:rtl/>
          <w:lang w:bidi="fa-IR"/>
        </w:rPr>
        <w:t>18 روز</w:t>
      </w:r>
    </w:p>
    <w:p w14:paraId="0B79D1FC" w14:textId="77777777" w:rsidR="00993245" w:rsidRDefault="00993245" w:rsidP="00993245">
      <w:pPr>
        <w:spacing w:after="0"/>
        <w:jc w:val="both"/>
        <w:rPr>
          <w:rFonts w:ascii="Times New Roman" w:hAnsi="Times New Roman" w:cs="B Nazanin"/>
          <w:sz w:val="20"/>
          <w:szCs w:val="28"/>
          <w:rtl/>
          <w:lang w:bidi="fa-IR"/>
        </w:rPr>
      </w:pPr>
    </w:p>
    <w:p w14:paraId="5997BC04" w14:textId="66E5FE06" w:rsidR="00993245" w:rsidRDefault="00993245" w:rsidP="00A5292F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 xml:space="preserve">مرور اجمالی/ 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وصیف کل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م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 xml:space="preserve">رود مسؤول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نامه،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ضمن ارائه توضیحاتی کلی، </w:t>
      </w: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دوره</w:t>
      </w:r>
      <w:r w:rsidRPr="00A5292F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را در قالب یک یا دو بند، توصیف کند.): </w:t>
      </w:r>
    </w:p>
    <w:p w14:paraId="204F1E4C" w14:textId="1FF8F9A4" w:rsidR="00481395" w:rsidRPr="00D35CA6" w:rsidRDefault="008F0B95" w:rsidP="00F31C86">
      <w:pPr>
        <w:bidi/>
        <w:spacing w:after="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کارآموزی بصورت حضور در درمانگاه و ویزیت </w:t>
      </w:r>
      <w:r w:rsidR="00F31C86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مددجویان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می باشد. </w:t>
      </w:r>
      <w:r w:rsidR="00810D36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دانشجویان بصورت چرخشی در هر یک از این </w:t>
      </w:r>
      <w:r w:rsidR="006E7D93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2</w:t>
      </w:r>
      <w:r w:rsidR="00810D36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مرکز هر کدام 12 روز حضور می یابند. با توجه به موارد بالینی و کیسهای موجود در هر روز مباحث مورد صحبت و آموزش مشخص میشود، اگرچه یک سری مهارتها ضروری است و به همه دانشجویان آموزش داده میشود. روش کار به این صورت است که مشخصات و کیسهای موجود بعد از مشاهده و درمان در فیلد</w:t>
      </w:r>
      <w:r w:rsidR="00844362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یادداشت میشود و دانشجو سپس در مورد آن موضوع خاص مطالعه کرده  و در خصوص بیماری  توضیحات مختصری بیان میدارد و سپس کیس مطرح شده و در خصوص آزمایشات، سونوگرافی ها و غربالگریها صحبت میشود.</w:t>
      </w:r>
      <w:r w:rsidR="00810D36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="00675B52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اهم مطالب عبارتند از</w:t>
      </w:r>
    </w:p>
    <w:p w14:paraId="4BB8FA3C" w14:textId="20839506" w:rsidR="00035B66" w:rsidRPr="00D35CA6" w:rsidRDefault="00F31C86" w:rsidP="00F31C86">
      <w:pPr>
        <w:bidi/>
        <w:spacing w:after="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کسب توانایی در گرفتن شرح حال و انجام معاینات بالینی، </w:t>
      </w:r>
      <w:r w:rsidR="00035B66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ارائه خدمات مربوط به تشخیص</w:t>
      </w:r>
      <w:r w:rsidR="006E7D93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و درمان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برخی از بیماریهای زنان، کسب توانایی در انجام مراقبت از مددجو</w:t>
      </w:r>
      <w:r w:rsidR="006E7D93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، آشنایی با نقش ماما به عنوان مشاورو آموزش دهنده در بیماریهای زنان و ناباروری، شناخت حدود و وظایف حرفه ای در زمینه ارائه خدمات با توجه به اخلاق حرفه ای </w:t>
      </w:r>
      <w:r w:rsidR="006E7D93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،</w:t>
      </w:r>
      <w:r w:rsidR="00675B52" w:rsidRPr="00D35CA6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</w:p>
    <w:p w14:paraId="02D2290E" w14:textId="77777777" w:rsidR="00AD45FA" w:rsidRPr="00AD45FA" w:rsidRDefault="00AD45FA" w:rsidP="00AD45F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353D0813" w14:textId="678C6B62" w:rsidR="002234CF" w:rsidRDefault="00E50C3B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</w:t>
      </w:r>
      <w:r w:rsidR="00993245"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مدهای یادگیری مورد انتظار</w:t>
      </w:r>
      <w:r w:rsidR="00993245" w:rsidRPr="00A5292F">
        <w:rPr>
          <w:rFonts w:ascii="IranNastaliq" w:hAnsi="IranNastaliq" w:cs="B Nazanin"/>
          <w:b/>
          <w:sz w:val="24"/>
          <w:szCs w:val="24"/>
          <w:vertAlign w:val="superscript"/>
          <w:rtl/>
        </w:rPr>
        <w:footnoteReference w:id="3"/>
      </w:r>
      <w:r w:rsidR="00655AB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236B6E1E" w14:textId="08B2324C" w:rsidR="001C7DBB" w:rsidRPr="00D35CA6" w:rsidRDefault="001C7DBB" w:rsidP="001C7DBB">
      <w:pPr>
        <w:bidi/>
        <w:spacing w:after="0"/>
        <w:jc w:val="both"/>
        <w:rPr>
          <w:rFonts w:ascii="IranNastaliq" w:hAnsi="IranNastaliq" w:cs="B Nazanin"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1-</w:t>
      </w:r>
      <w:r w:rsidRPr="001C7DBB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علائم ونشانه های بیماریهای مطروحه را شرح دهد.</w:t>
      </w:r>
    </w:p>
    <w:p w14:paraId="6B6C2766" w14:textId="1C1F5D09" w:rsidR="001C7DBB" w:rsidRPr="00D35CA6" w:rsidRDefault="001C7DBB" w:rsidP="001C7DBB">
      <w:pPr>
        <w:bidi/>
        <w:spacing w:after="0"/>
        <w:jc w:val="both"/>
        <w:rPr>
          <w:rFonts w:ascii="Cambria" w:hAnsi="Cambria" w:cs="Cambria"/>
          <w:sz w:val="24"/>
          <w:szCs w:val="24"/>
          <w:rtl/>
          <w:lang w:bidi="fa-IR"/>
        </w:rPr>
      </w:pP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2-</w:t>
      </w:r>
      <w:r w:rsidRPr="00D35CA6">
        <w:rPr>
          <w:rFonts w:ascii="Cambria" w:hAnsi="Cambria" w:cs="Cambria" w:hint="cs"/>
          <w:sz w:val="24"/>
          <w:szCs w:val="24"/>
          <w:rtl/>
          <w:lang w:bidi="fa-IR"/>
        </w:rPr>
        <w:t>    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روشهای تشخیص بیماریهای مطروحه را توضیح دهد.</w:t>
      </w:r>
    </w:p>
    <w:p w14:paraId="2F305E3B" w14:textId="77777777" w:rsidR="001C7DBB" w:rsidRPr="00D35CA6" w:rsidRDefault="001C7DBB" w:rsidP="001C7DBB">
      <w:pPr>
        <w:bidi/>
        <w:spacing w:after="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3-</w:t>
      </w:r>
      <w:r w:rsidRPr="00D35CA6">
        <w:rPr>
          <w:rFonts w:ascii="Cambria" w:hAnsi="Cambria" w:cs="Cambria" w:hint="cs"/>
          <w:sz w:val="24"/>
          <w:szCs w:val="24"/>
          <w:rtl/>
          <w:lang w:bidi="fa-IR"/>
        </w:rPr>
        <w:t>     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با توجه به علائم</w:t>
      </w:r>
      <w:r w:rsidRPr="00D35CA6">
        <w:rPr>
          <w:rFonts w:ascii="Cambria" w:hAnsi="Cambria" w:cs="Cambria" w:hint="cs"/>
          <w:sz w:val="24"/>
          <w:szCs w:val="24"/>
          <w:rtl/>
          <w:lang w:bidi="fa-IR"/>
        </w:rPr>
        <w:t>  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و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نشانه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های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بیمار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در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مورد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تشخیص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های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افتراقی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ممکن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بحث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نماید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.</w:t>
      </w:r>
    </w:p>
    <w:p w14:paraId="6D9BBFBE" w14:textId="77777777" w:rsidR="001C7DBB" w:rsidRPr="00D35CA6" w:rsidRDefault="001C7DBB" w:rsidP="001C7DBB">
      <w:pPr>
        <w:bidi/>
        <w:spacing w:after="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4-</w:t>
      </w:r>
      <w:r w:rsidRPr="00D35CA6">
        <w:rPr>
          <w:rFonts w:ascii="Cambria" w:hAnsi="Cambria" w:cs="Cambria" w:hint="cs"/>
          <w:sz w:val="24"/>
          <w:szCs w:val="24"/>
          <w:rtl/>
          <w:lang w:bidi="fa-IR"/>
        </w:rPr>
        <w:t>     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با توجه به تاریخچه بیمار روشهای کلینیک و پاراکلینیک را انتخاب وبحث نماید.</w:t>
      </w:r>
    </w:p>
    <w:p w14:paraId="0B17D2B7" w14:textId="1B1E5050" w:rsidR="001C7DBB" w:rsidRPr="00D35CA6" w:rsidRDefault="001C7DBB" w:rsidP="001C7DBB">
      <w:pPr>
        <w:bidi/>
        <w:spacing w:after="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5-</w:t>
      </w:r>
      <w:r w:rsidRPr="00D35CA6">
        <w:rPr>
          <w:rFonts w:ascii="Cambria" w:hAnsi="Cambria" w:cs="Cambria" w:hint="cs"/>
          <w:sz w:val="24"/>
          <w:szCs w:val="24"/>
          <w:rtl/>
          <w:lang w:bidi="fa-IR"/>
        </w:rPr>
        <w:t>     </w:t>
      </w:r>
      <w:r w:rsidRPr="00D35CA6">
        <w:rPr>
          <w:rFonts w:ascii="IranNastaliq" w:hAnsi="IranNastaliq" w:cs="B Nazanin" w:hint="cs"/>
          <w:sz w:val="24"/>
          <w:szCs w:val="24"/>
          <w:rtl/>
          <w:lang w:bidi="fa-IR"/>
        </w:rPr>
        <w:t>بتواند آزمایشات مربوطه را تفسیر کند</w:t>
      </w:r>
    </w:p>
    <w:p w14:paraId="2BFB5F2B" w14:textId="77777777" w:rsidR="001C7DBB" w:rsidRPr="00D35CA6" w:rsidRDefault="001C7DBB" w:rsidP="001C7DBB">
      <w:pPr>
        <w:bidi/>
        <w:spacing w:after="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6-</w:t>
      </w:r>
      <w:r w:rsidRPr="00D35CA6">
        <w:rPr>
          <w:rFonts w:ascii="Cambria" w:hAnsi="Cambria" w:cs="Cambria" w:hint="cs"/>
          <w:sz w:val="24"/>
          <w:szCs w:val="24"/>
          <w:rtl/>
          <w:lang w:bidi="fa-IR"/>
        </w:rPr>
        <w:t>     </w:t>
      </w:r>
      <w:r w:rsidRPr="00D35CA6">
        <w:rPr>
          <w:rFonts w:ascii="IranNastaliq" w:hAnsi="IranNastaliq" w:cs="B Nazanin"/>
          <w:sz w:val="24"/>
          <w:szCs w:val="24"/>
          <w:rtl/>
          <w:lang w:bidi="fa-IR"/>
        </w:rPr>
        <w:t>با توجه به شرائط مورد طرح شده مشاوره مناسب ارائه دهد.</w:t>
      </w:r>
    </w:p>
    <w:p w14:paraId="5A574B41" w14:textId="0F7AC21F" w:rsidR="00993245" w:rsidRDefault="00993245" w:rsidP="00D425E7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م 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 متناظر با هر یک از پیامدهای یادگیری</w:t>
      </w:r>
      <w:r w:rsidR="004F5F00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4"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423E27C0" w14:textId="583040F0" w:rsidR="008F0B95" w:rsidRDefault="00993245" w:rsidP="00324810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>فعالیت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استفاده از </w:t>
      </w:r>
      <w:r w:rsidR="0032481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حث در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گروه کوچک، سناریو، </w:t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324810"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24810"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ستقیم در حین ویزیت بیمار</w:t>
      </w: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61EED999" w14:textId="05B27EC1" w:rsidR="00993245" w:rsidRPr="00B115DB" w:rsidRDefault="0082676D" w:rsidP="008F0B95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ادگیری متناظر با پیامد یادگیری </w:t>
      </w:r>
      <w:r w:rsidR="00993245" w:rsidRPr="00B115D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: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>شرکت فعال و به موقع در کارآموزی، شرکت در پرسش و پاسخها</w:t>
      </w:r>
    </w:p>
    <w:p w14:paraId="231EAC62" w14:textId="77777777" w:rsidR="00993245" w:rsidRPr="00CB4170" w:rsidRDefault="00993245" w:rsidP="00993245">
      <w:pPr>
        <w:bidi/>
        <w:spacing w:after="0"/>
        <w:jc w:val="both"/>
        <w:rPr>
          <w:rFonts w:asciiTheme="majorBidi" w:hAnsiTheme="majorBidi" w:cs="B Nazanin"/>
          <w:color w:val="FF0000"/>
          <w:sz w:val="24"/>
          <w:szCs w:val="24"/>
          <w:rtl/>
          <w:lang w:bidi="fa-IR"/>
        </w:rPr>
      </w:pPr>
    </w:p>
    <w:p w14:paraId="6AC7F15C" w14:textId="4D70B87E" w:rsidR="00993245" w:rsidRPr="007D345C" w:rsidRDefault="00993245" w:rsidP="00993245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ظایف و مسؤو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کارآموزان/ کارورزان</w:t>
      </w:r>
      <w:r w:rsidR="00B4769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در دوره بالینی </w:t>
      </w:r>
      <w:r w:rsidRPr="007D345C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(سیاست</w:t>
      </w:r>
      <w:r w:rsidRPr="007D345C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 و ضوابط دوره):</w:t>
      </w:r>
    </w:p>
    <w:p w14:paraId="13833463" w14:textId="7441B22D" w:rsidR="007D345C" w:rsidRDefault="00776CB2" w:rsidP="001C7DBB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حضور  به موقع و با  رعایت  پوشش حرفه ای    و کارت شناسایی. رعایت   نکات اخلاقی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و همچنین ارتباط مناسب </w:t>
      </w:r>
      <w:r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  با   دانشجویان، استاد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پرسنل و خصوصان بیماران،  مطالعه  مطالب   ترمهای قبل،  انجام تکالیف  محوله  ( ارائه کیسها، مطالعه مناسب) </w:t>
      </w:r>
      <w:r w:rsidR="0084028D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در قالب پورت فولیو،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مهارتهای لازم درخصوص  آموزش و مدیریت مشکلات  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مددجویان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، شرح حال</w:t>
      </w:r>
      <w:r w:rsidR="001C7DBB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983E85" w:rsidRPr="008F0B95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گیری مناسب، تفسیر درست آزمایشات ، سونوگرافی  ها </w:t>
      </w:r>
    </w:p>
    <w:p w14:paraId="3F223117" w14:textId="77777777" w:rsidR="008F0B95" w:rsidRPr="008F0B95" w:rsidRDefault="008F0B95" w:rsidP="008F0B95">
      <w:pPr>
        <w:bidi/>
        <w:spacing w:after="0"/>
        <w:jc w:val="both"/>
        <w:rPr>
          <w:rFonts w:asciiTheme="majorBidi" w:hAnsiTheme="majorBidi" w:cs="B Nazanin"/>
          <w:color w:val="000000" w:themeColor="text1"/>
          <w:sz w:val="24"/>
          <w:szCs w:val="24"/>
          <w:rtl/>
          <w:lang w:bidi="fa-IR"/>
        </w:rPr>
      </w:pPr>
    </w:p>
    <w:p w14:paraId="2B7D650D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نحوه ارزیابی کارآموزان/ کارورزان:</w:t>
      </w:r>
    </w:p>
    <w:p w14:paraId="049A6836" w14:textId="7B185C04" w:rsidR="009958F7" w:rsidRPr="00892D57" w:rsidRDefault="00993245" w:rsidP="009958F7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</w:t>
      </w:r>
      <w:r w:rsidR="001C40E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(تکوینی/تراکمی)          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تکوینی </w:t>
      </w:r>
      <w:r w:rsidR="001C40E8"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</w:t>
      </w: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958F7">
        <w:rPr>
          <w:rFonts w:asciiTheme="majorBidi" w:hAnsiTheme="majorBidi" w:cs="B Nazanin"/>
          <w:sz w:val="24"/>
          <w:szCs w:val="24"/>
          <w:lang w:bidi="fa-IR"/>
        </w:rPr>
        <w:t xml:space="preserve">     </w:t>
      </w:r>
    </w:p>
    <w:p w14:paraId="329C93D8" w14:textId="118B8A12" w:rsidR="00993245" w:rsidRDefault="00993245" w:rsidP="008F0B95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892D57"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ارزشیابی دانش نظری بصورت شفاهی، ارزیابی در محیط کار بصورت پورت فولیو و 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شاهده بر بالین بیمار 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CEX</w:t>
      </w:r>
      <w:r w:rsidR="008F0B9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84028D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8F0B95">
        <w:rPr>
          <w:rFonts w:asciiTheme="majorBidi" w:hAnsiTheme="majorBidi" w:cs="B Nazanin"/>
          <w:sz w:val="24"/>
          <w:szCs w:val="24"/>
          <w:lang w:bidi="fa-IR"/>
        </w:rPr>
        <w:t>Mini</w:t>
      </w:r>
    </w:p>
    <w:p w14:paraId="72F61CFA" w14:textId="77777777" w:rsidR="00D35CA6" w:rsidRDefault="00993245" w:rsidP="0084028D">
      <w:pPr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contextualSpacing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سهم ارزشیابی هر </w:t>
      </w:r>
      <w:r w:rsidR="00B60E18"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/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وش در نمره 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هایی </w:t>
      </w:r>
      <w:r w:rsidRPr="009958F7">
        <w:rPr>
          <w:rFonts w:asciiTheme="majorBidi" w:hAnsiTheme="majorBidi" w:cs="B Nazanin" w:hint="cs"/>
          <w:sz w:val="24"/>
          <w:szCs w:val="24"/>
          <w:rtl/>
          <w:lang w:bidi="fa-IR"/>
        </w:rPr>
        <w:t>دانشجو</w:t>
      </w:r>
      <w:r w:rsidR="0084028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</w:p>
    <w:p w14:paraId="47C9015A" w14:textId="77777777" w:rsidR="00D35CA6" w:rsidRPr="00D35CA6" w:rsidRDefault="0084028D" w:rsidP="00D35CA6">
      <w:pPr>
        <w:pStyle w:val="ListParagraph"/>
        <w:numPr>
          <w:ilvl w:val="1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D35C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به موقع، رعایت پوشش حرفه ای، رعایت اصول اخلاقی و ارتباطی </w:t>
      </w:r>
      <w:r w:rsidR="008F0B95" w:rsidRPr="00D35CA6">
        <w:rPr>
          <w:rFonts w:asciiTheme="majorBidi" w:hAnsiTheme="majorBidi" w:cs="B Nazanin" w:hint="cs"/>
          <w:sz w:val="24"/>
          <w:szCs w:val="24"/>
          <w:rtl/>
          <w:lang w:bidi="fa-IR"/>
        </w:rPr>
        <w:t>3 نمره.</w:t>
      </w:r>
    </w:p>
    <w:p w14:paraId="3B6E6C55" w14:textId="7FC18E0E" w:rsidR="00D35CA6" w:rsidRPr="00D35CA6" w:rsidRDefault="008F0B95" w:rsidP="00D35CA6">
      <w:pPr>
        <w:pStyle w:val="ListParagraph"/>
        <w:numPr>
          <w:ilvl w:val="1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D35C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در محیط کار در ضمن ویزیت بیمار  7 نمره. </w:t>
      </w:r>
    </w:p>
    <w:p w14:paraId="65514765" w14:textId="77777777" w:rsidR="00D35CA6" w:rsidRPr="00D35CA6" w:rsidRDefault="008F0B95" w:rsidP="00D35CA6">
      <w:pPr>
        <w:pStyle w:val="ListParagraph"/>
        <w:numPr>
          <w:ilvl w:val="1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D35C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ورت فولیو 5 نمره.  </w:t>
      </w:r>
    </w:p>
    <w:p w14:paraId="3BE09019" w14:textId="5EA7C584" w:rsidR="00993245" w:rsidRPr="00D35CA6" w:rsidRDefault="008F0B95" w:rsidP="00D35CA6">
      <w:pPr>
        <w:pStyle w:val="ListParagraph"/>
        <w:numPr>
          <w:ilvl w:val="1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D35CA6">
        <w:rPr>
          <w:rFonts w:asciiTheme="majorBidi" w:hAnsiTheme="majorBidi" w:cs="B Nazanin" w:hint="cs"/>
          <w:sz w:val="24"/>
          <w:szCs w:val="24"/>
          <w:rtl/>
          <w:lang w:bidi="fa-IR"/>
        </w:rPr>
        <w:t>دانش نظری 5 نمره</w:t>
      </w:r>
    </w:p>
    <w:p w14:paraId="3104E5A0" w14:textId="77777777" w:rsidR="00993245" w:rsidRPr="0087492D" w:rsidRDefault="00993245" w:rsidP="00993245">
      <w:pPr>
        <w:bidi/>
        <w:spacing w:after="0"/>
        <w:ind w:left="360"/>
        <w:jc w:val="both"/>
        <w:rPr>
          <w:rFonts w:asciiTheme="majorBidi" w:hAnsiTheme="majorBidi" w:cs="B Nazanin"/>
          <w:b/>
          <w:bCs/>
          <w:color w:val="FF0000"/>
          <w:sz w:val="24"/>
          <w:szCs w:val="24"/>
          <w:rtl/>
          <w:lang w:bidi="fa-IR"/>
        </w:rPr>
      </w:pPr>
    </w:p>
    <w:p w14:paraId="23E9FD19" w14:textId="77777777" w:rsidR="00993245" w:rsidRPr="007D345C" w:rsidRDefault="00993245" w:rsidP="007D345C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نابع یادگیری: </w:t>
      </w:r>
    </w:p>
    <w:p w14:paraId="629F76FB" w14:textId="77777777" w:rsidR="00993245" w:rsidRPr="00D35CA6" w:rsidRDefault="00993245" w:rsidP="00993245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کتب مرجع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  <w:bookmarkStart w:id="0" w:name="_GoBack"/>
    </w:p>
    <w:p w14:paraId="089C3D1D" w14:textId="77777777" w:rsidR="001C7DBB" w:rsidRPr="00D35CA6" w:rsidRDefault="001C7DBB" w:rsidP="001C7DBB">
      <w:pPr>
        <w:shd w:val="clear" w:color="auto" w:fill="FFFFFF"/>
        <w:bidi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D35CA6"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  <w:t>کیستنر،" اصول بیماریها و بهداشت زنان " ، ترجمه قاضی جهانی ، بهرام و همکاران ، آخرين چاپ</w:t>
      </w:r>
    </w:p>
    <w:p w14:paraId="6CE124D3" w14:textId="77777777" w:rsidR="001C7DBB" w:rsidRPr="00D35CA6" w:rsidRDefault="001C7DBB" w:rsidP="001C7DBB">
      <w:pPr>
        <w:shd w:val="clear" w:color="auto" w:fill="FFFFFF"/>
        <w:bidi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</w:pPr>
      <w:r w:rsidRPr="00D35CA6"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  <w:t>2-</w:t>
      </w:r>
      <w:r w:rsidRPr="00D35CA6">
        <w:rPr>
          <w:rFonts w:ascii="Times New Roman" w:eastAsia="Times New Roman" w:hAnsi="Times New Roman" w:cs="Times New Roman"/>
          <w:color w:val="000000"/>
          <w:sz w:val="14"/>
          <w:szCs w:val="14"/>
          <w:rtl/>
          <w:lang w:bidi="fa-IR"/>
        </w:rPr>
        <w:t>     </w:t>
      </w:r>
      <w:r w:rsidRPr="00D35CA6"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  <w:t>آندکرینولوزی بالینی زنان و ناباروری ، اسپیروف ، لئون ، آخرین چاپ.</w:t>
      </w:r>
    </w:p>
    <w:p w14:paraId="144EA1B3" w14:textId="77777777" w:rsidR="001C7DBB" w:rsidRPr="00D35CA6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</w:pP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3-</w:t>
      </w:r>
      <w:r w:rsidRPr="00D35CA6">
        <w:rPr>
          <w:rFonts w:ascii="Times New Roman" w:eastAsia="Times New Roman" w:hAnsi="Times New Roman" w:cs="Times New Roman"/>
          <w:color w:val="000000"/>
          <w:sz w:val="14"/>
          <w:szCs w:val="14"/>
          <w:lang w:bidi="fa-IR"/>
        </w:rPr>
        <w:t>    </w:t>
      </w: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BERED JONATHANS. " </w:t>
      </w:r>
      <w:proofErr w:type="gram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NOVAK</w:t>
      </w:r>
      <w:r w:rsidRPr="00D35CA6">
        <w:rPr>
          <w:rFonts w:ascii="Tahoma" w:eastAsia="Times New Roman" w:hAnsi="Tahoma" w:cs="Tahoma"/>
          <w:color w:val="000000"/>
          <w:sz w:val="20"/>
          <w:szCs w:val="20"/>
          <w:vertAlign w:val="superscript"/>
          <w:lang w:bidi="fa-IR"/>
        </w:rPr>
        <w:t>,</w:t>
      </w: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S</w:t>
      </w:r>
      <w:proofErr w:type="gram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GYNECOLOCY" Lippincott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Willams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&amp; Wilkins, last publication.</w:t>
      </w:r>
    </w:p>
    <w:p w14:paraId="279E0AFF" w14:textId="77777777" w:rsidR="001C7DBB" w:rsidRPr="00D35CA6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4-</w:t>
      </w:r>
      <w:r w:rsidRPr="00D35CA6">
        <w:rPr>
          <w:rFonts w:ascii="Times New Roman" w:eastAsia="Times New Roman" w:hAnsi="Times New Roman" w:cs="Times New Roman"/>
          <w:color w:val="000000"/>
          <w:sz w:val="14"/>
          <w:szCs w:val="14"/>
          <w:lang w:bidi="fa-IR"/>
        </w:rPr>
        <w:t>    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Ddecherny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AH,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Pernoll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ML. " Current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obstetics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and Gynecology Diagnosis and ". London;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Printicehall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Int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, last publication.</w:t>
      </w:r>
    </w:p>
    <w:p w14:paraId="7518B09A" w14:textId="77777777" w:rsidR="001C7DBB" w:rsidRPr="00D35CA6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5-</w:t>
      </w:r>
      <w:r w:rsidRPr="00D35CA6">
        <w:rPr>
          <w:rFonts w:ascii="Times New Roman" w:eastAsia="Times New Roman" w:hAnsi="Times New Roman" w:cs="Times New Roman"/>
          <w:color w:val="000000"/>
          <w:sz w:val="14"/>
          <w:szCs w:val="14"/>
          <w:lang w:bidi="fa-IR"/>
        </w:rPr>
        <w:t>    </w:t>
      </w:r>
      <w:proofErr w:type="gram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Rock ,</w:t>
      </w:r>
      <w:proofErr w:type="gram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John a , Jones Howard W. " TE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Linde</w:t>
      </w:r>
      <w:r w:rsidRPr="00D35CA6">
        <w:rPr>
          <w:rFonts w:ascii="Tahoma" w:eastAsia="Times New Roman" w:hAnsi="Tahoma" w:cs="Tahoma"/>
          <w:color w:val="000000"/>
          <w:sz w:val="20"/>
          <w:szCs w:val="20"/>
          <w:vertAlign w:val="superscript"/>
          <w:lang w:bidi="fa-IR"/>
        </w:rPr>
        <w:t>,</w:t>
      </w: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s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operative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Gynecol;pgu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". Lippincott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Willams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&amp; Wilkins, last publication.</w:t>
      </w:r>
    </w:p>
    <w:p w14:paraId="4F3BE73A" w14:textId="77777777" w:rsidR="001C7DBB" w:rsidRPr="00D35CA6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6-</w:t>
      </w:r>
      <w:r w:rsidRPr="00D35CA6">
        <w:rPr>
          <w:rFonts w:ascii="Times New Roman" w:eastAsia="Times New Roman" w:hAnsi="Times New Roman" w:cs="Times New Roman"/>
          <w:color w:val="000000"/>
          <w:sz w:val="14"/>
          <w:szCs w:val="14"/>
          <w:lang w:bidi="fa-IR"/>
        </w:rPr>
        <w:t>    </w:t>
      </w: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Scott James R, et al.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Danfoth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, obstetrics and Gynecology. Philadelphia: JB Lippincott company, last publication</w:t>
      </w:r>
      <w:r w:rsidRPr="00D35CA6">
        <w:rPr>
          <w:rFonts w:ascii="Tahoma" w:eastAsia="Times New Roman" w:hAnsi="Tahoma" w:cs="Tahoma"/>
          <w:color w:val="000000"/>
          <w:sz w:val="20"/>
          <w:szCs w:val="20"/>
          <w:rtl/>
          <w:lang w:bidi="fa-IR"/>
        </w:rPr>
        <w:t>.</w:t>
      </w:r>
    </w:p>
    <w:p w14:paraId="48226979" w14:textId="77777777" w:rsidR="001C7DBB" w:rsidRPr="00D35CA6" w:rsidRDefault="001C7DBB" w:rsidP="001C7DBB">
      <w:pPr>
        <w:shd w:val="clear" w:color="auto" w:fill="FFFFFF"/>
        <w:spacing w:after="0" w:line="300" w:lineRule="atLeast"/>
        <w:ind w:left="720" w:hanging="360"/>
        <w:jc w:val="both"/>
        <w:rPr>
          <w:rFonts w:ascii="Tahoma" w:eastAsia="Times New Roman" w:hAnsi="Tahoma" w:cs="Tahoma"/>
          <w:color w:val="000000"/>
          <w:sz w:val="20"/>
          <w:szCs w:val="20"/>
          <w:lang w:bidi="fa-IR"/>
        </w:rPr>
      </w:pPr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7-</w:t>
      </w:r>
      <w:r w:rsidRPr="00D35CA6">
        <w:rPr>
          <w:rFonts w:ascii="Times New Roman" w:eastAsia="Times New Roman" w:hAnsi="Times New Roman" w:cs="Times New Roman"/>
          <w:color w:val="000000"/>
          <w:sz w:val="14"/>
          <w:szCs w:val="14"/>
          <w:lang w:bidi="fa-IR"/>
        </w:rPr>
        <w:t>    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Sciarra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, S. "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Sciara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Gynee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-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dogy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and obstetrics Philadelphia, JB </w:t>
      </w:r>
      <w:proofErr w:type="spell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lipincott</w:t>
      </w:r>
      <w:proofErr w:type="spellEnd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 xml:space="preserve"> company last publication</w:t>
      </w:r>
      <w:proofErr w:type="gramStart"/>
      <w:r w:rsidRPr="00D35CA6">
        <w:rPr>
          <w:rFonts w:ascii="Tahoma" w:eastAsia="Times New Roman" w:hAnsi="Tahoma" w:cs="Tahoma"/>
          <w:color w:val="000000"/>
          <w:sz w:val="20"/>
          <w:szCs w:val="20"/>
          <w:lang w:bidi="fa-IR"/>
        </w:rPr>
        <w:t>. .</w:t>
      </w:r>
      <w:proofErr w:type="gramEnd"/>
    </w:p>
    <w:bookmarkEnd w:id="0"/>
    <w:p w14:paraId="314AE46E" w14:textId="77777777" w:rsidR="004F5F00" w:rsidRDefault="004F5F00" w:rsidP="004F5F0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D2D0AFF" w14:textId="77777777" w:rsidR="00993245" w:rsidRPr="007D345C" w:rsidRDefault="00803159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ر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نامه زمان</w:t>
      </w:r>
      <w:r w:rsidR="00993245"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بندی هفتگی: </w:t>
      </w:r>
    </w:p>
    <w:p w14:paraId="640B8B5C" w14:textId="65975256" w:rsidR="00993245" w:rsidRPr="00AE4764" w:rsidRDefault="00993245" w:rsidP="000D6842">
      <w:pPr>
        <w:bidi/>
        <w:spacing w:after="0"/>
        <w:jc w:val="both"/>
        <w:rPr>
          <w:rFonts w:ascii="Times New Roman" w:hAnsi="Times New Roman" w:cs="B Nazanin"/>
          <w:sz w:val="20"/>
          <w:szCs w:val="24"/>
          <w:rtl/>
          <w:lang w:bidi="fa-IR"/>
        </w:rPr>
      </w:pPr>
      <w:r>
        <w:rPr>
          <w:rFonts w:ascii="Times New Roman" w:hAnsi="Times New Roman" w:cs="B Nazanin" w:hint="cs"/>
          <w:sz w:val="20"/>
          <w:szCs w:val="24"/>
          <w:rtl/>
        </w:rPr>
        <w:t>خواهشمند است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 جدول زیر </w:t>
      </w:r>
      <w:r>
        <w:rPr>
          <w:rFonts w:ascii="Times New Roman" w:hAnsi="Times New Roman" w:cs="B Nazanin" w:hint="cs"/>
          <w:sz w:val="20"/>
          <w:szCs w:val="24"/>
          <w:rtl/>
        </w:rPr>
        <w:t xml:space="preserve">به دقت </w:t>
      </w:r>
      <w:r w:rsidRPr="00AE4764">
        <w:rPr>
          <w:rFonts w:ascii="Times New Roman" w:hAnsi="Times New Roman" w:cs="B Nazanin" w:hint="cs"/>
          <w:sz w:val="20"/>
          <w:szCs w:val="24"/>
          <w:rtl/>
        </w:rPr>
        <w:t xml:space="preserve">تکمیل شود. </w:t>
      </w:r>
      <w:r w:rsidR="00783FBB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 </w:t>
      </w:r>
      <w:r w:rsidR="008F0B95">
        <w:rPr>
          <w:rFonts w:ascii="Times New Roman" w:hAnsi="Times New Roman" w:cs="B Nazanin" w:hint="cs"/>
          <w:sz w:val="20"/>
          <w:szCs w:val="24"/>
          <w:rtl/>
          <w:lang w:bidi="fa-IR"/>
        </w:rPr>
        <w:t xml:space="preserve">. </w:t>
      </w:r>
      <w:r w:rsidR="008F0B95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همچنین مباحث بیشتر بر اساس کیسهای دیده شده در روز توسط دانشجویان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>است تا مباحث از پیش تعیین شده. در حقیقت آموزش مبتنی بر مسئله</w:t>
      </w:r>
      <w:r w:rsidR="00324810" w:rsidRPr="00324810">
        <w:rPr>
          <w:rFonts w:ascii="Times New Roman" w:hAnsi="Times New Roman" w:cs="B Nazanin"/>
          <w:b/>
          <w:bCs/>
          <w:sz w:val="20"/>
          <w:szCs w:val="24"/>
          <w:lang w:bidi="fa-IR"/>
        </w:rPr>
        <w:t xml:space="preserve"> </w:t>
      </w:r>
      <w:r w:rsidR="00324810" w:rsidRPr="00324810">
        <w:rPr>
          <w:rFonts w:ascii="Times New Roman" w:hAnsi="Times New Roman" w:cs="B Nazanin" w:hint="cs"/>
          <w:b/>
          <w:bCs/>
          <w:sz w:val="20"/>
          <w:szCs w:val="24"/>
          <w:rtl/>
          <w:lang w:bidi="fa-IR"/>
        </w:rPr>
        <w:t xml:space="preserve"> است</w:t>
      </w:r>
    </w:p>
    <w:tbl>
      <w:tblPr>
        <w:tblStyle w:val="LightShading-Accent5"/>
        <w:bidiVisual/>
        <w:tblW w:w="0" w:type="auto"/>
        <w:tblLook w:val="04A0" w:firstRow="1" w:lastRow="0" w:firstColumn="1" w:lastColumn="0" w:noHBand="0" w:noVBand="1"/>
      </w:tblPr>
      <w:tblGrid>
        <w:gridCol w:w="1434"/>
        <w:gridCol w:w="1332"/>
        <w:gridCol w:w="1340"/>
        <w:gridCol w:w="1375"/>
        <w:gridCol w:w="1312"/>
        <w:gridCol w:w="46"/>
        <w:gridCol w:w="1281"/>
        <w:gridCol w:w="49"/>
        <w:gridCol w:w="1232"/>
        <w:gridCol w:w="49"/>
      </w:tblGrid>
      <w:tr w:rsidR="00324810" w:rsidRPr="00872C1B" w14:paraId="5CFA60D5" w14:textId="77777777" w:rsidTr="001C7D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9EE4780" w14:textId="77777777" w:rsidR="00993245" w:rsidRPr="00853ACF" w:rsidRDefault="00993245" w:rsidP="00AB06BF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روزهای هفته</w:t>
            </w:r>
          </w:p>
        </w:tc>
        <w:tc>
          <w:tcPr>
            <w:tcW w:w="1332" w:type="dxa"/>
          </w:tcPr>
          <w:p w14:paraId="3539D5B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شنبه</w:t>
            </w:r>
          </w:p>
        </w:tc>
        <w:tc>
          <w:tcPr>
            <w:tcW w:w="1340" w:type="dxa"/>
          </w:tcPr>
          <w:p w14:paraId="06C97E25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یکشنبه</w:t>
            </w:r>
          </w:p>
        </w:tc>
        <w:tc>
          <w:tcPr>
            <w:tcW w:w="1375" w:type="dxa"/>
          </w:tcPr>
          <w:p w14:paraId="7AF8F3AE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دوشنبه</w:t>
            </w:r>
          </w:p>
        </w:tc>
        <w:tc>
          <w:tcPr>
            <w:tcW w:w="1312" w:type="dxa"/>
          </w:tcPr>
          <w:p w14:paraId="3BA95ACA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سه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  <w:tc>
          <w:tcPr>
            <w:tcW w:w="1376" w:type="dxa"/>
            <w:gridSpan w:val="3"/>
          </w:tcPr>
          <w:p w14:paraId="6B0CC588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چهارشنبه</w:t>
            </w:r>
          </w:p>
        </w:tc>
        <w:tc>
          <w:tcPr>
            <w:tcW w:w="1281" w:type="dxa"/>
            <w:gridSpan w:val="2"/>
          </w:tcPr>
          <w:p w14:paraId="6402DD8D" w14:textId="77777777" w:rsidR="00993245" w:rsidRPr="00853ACF" w:rsidRDefault="00993245" w:rsidP="00AB06BF">
            <w:pPr>
              <w:bidi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t>پنج</w:t>
            </w:r>
            <w:r w:rsidRPr="00853ACF">
              <w:rPr>
                <w:rFonts w:ascii="Times New Roman" w:hAnsi="Times New Roman" w:cs="B Nazanin" w:hint="cs"/>
                <w:b w:val="0"/>
                <w:color w:val="auto"/>
                <w:sz w:val="18"/>
                <w:szCs w:val="24"/>
                <w:rtl/>
                <w:lang w:bidi="fa-IR"/>
              </w:rPr>
              <w:softHyphen/>
              <w:t>شنبه</w:t>
            </w:r>
          </w:p>
        </w:tc>
      </w:tr>
      <w:tr w:rsidR="00830E64" w:rsidRPr="00853ACF" w14:paraId="05BE9E6B" w14:textId="77777777" w:rsidTr="001C7D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0C61B9D4" w14:textId="77777777" w:rsidR="00830E64" w:rsidRPr="00853ACF" w:rsidRDefault="00830E64" w:rsidP="00830E64">
            <w:pPr>
              <w:bidi/>
              <w:spacing w:line="276" w:lineRule="auto"/>
              <w:jc w:val="center"/>
              <w:rPr>
                <w:rFonts w:ascii="Times New Roman" w:hAnsi="Times New Roman" w:cs="IranNastaliq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نوع فعالیت</w:t>
            </w:r>
          </w:p>
        </w:tc>
        <w:tc>
          <w:tcPr>
            <w:tcW w:w="1332" w:type="dxa"/>
          </w:tcPr>
          <w:p w14:paraId="322D8849" w14:textId="77777777" w:rsidR="00830E64" w:rsidRPr="001C7DBB" w:rsidRDefault="00830E64" w:rsidP="00830E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 مرور مباجث ضروری مرتبط با مشاوره ها</w:t>
            </w:r>
          </w:p>
          <w:p w14:paraId="17D213DE" w14:textId="77777777" w:rsidR="00830E64" w:rsidRPr="00853ACF" w:rsidRDefault="00830E64" w:rsidP="00830E6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- ویزیت مراجعه کنندگان</w:t>
            </w:r>
          </w:p>
          <w:p w14:paraId="1C22A374" w14:textId="1DDA8D72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7150D9BA" w14:textId="77777777" w:rsidR="00830E64" w:rsidRPr="001C7DBB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مرور مباجث ضروری مرتبط با مشاوره ها</w:t>
            </w:r>
          </w:p>
          <w:p w14:paraId="77E55DC6" w14:textId="45BDA99C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ویزیت مراجعه کنندگان</w:t>
            </w:r>
          </w:p>
        </w:tc>
        <w:tc>
          <w:tcPr>
            <w:tcW w:w="1375" w:type="dxa"/>
          </w:tcPr>
          <w:p w14:paraId="18209506" w14:textId="77777777" w:rsidR="00830E64" w:rsidRPr="001C7DBB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مرور مباجث ضروری مرتبط با مشاوره ها</w:t>
            </w:r>
          </w:p>
          <w:p w14:paraId="354B5D75" w14:textId="3501C85E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lastRenderedPageBreak/>
              <w:t>- ویزیت مراجعه کنندگان</w:t>
            </w:r>
          </w:p>
        </w:tc>
        <w:tc>
          <w:tcPr>
            <w:tcW w:w="1312" w:type="dxa"/>
          </w:tcPr>
          <w:p w14:paraId="5303C8FD" w14:textId="0244501E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376" w:type="dxa"/>
            <w:gridSpan w:val="3"/>
          </w:tcPr>
          <w:p w14:paraId="53427F14" w14:textId="3B75CEDD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281" w:type="dxa"/>
            <w:gridSpan w:val="2"/>
          </w:tcPr>
          <w:p w14:paraId="3912150E" w14:textId="6ACC5215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830E64" w:rsidRPr="00853ACF" w14:paraId="134EB315" w14:textId="77777777" w:rsidTr="001C7D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7CD02AA9" w14:textId="77777777" w:rsidR="00830E64" w:rsidRPr="00853ACF" w:rsidRDefault="00830E64" w:rsidP="00830E64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lastRenderedPageBreak/>
              <w:t>مسؤول</w:t>
            </w:r>
          </w:p>
        </w:tc>
        <w:tc>
          <w:tcPr>
            <w:tcW w:w="1332" w:type="dxa"/>
          </w:tcPr>
          <w:p w14:paraId="2224713D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258CB08E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39353318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 xml:space="preserve">دکتر اسدی </w:t>
            </w:r>
          </w:p>
          <w:p w14:paraId="590193A6" w14:textId="1C1D3569" w:rsidR="00830E64" w:rsidRPr="00853ACF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بیات</w:t>
            </w:r>
          </w:p>
        </w:tc>
        <w:tc>
          <w:tcPr>
            <w:tcW w:w="1340" w:type="dxa"/>
          </w:tcPr>
          <w:p w14:paraId="2E0B5DAB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05152C43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184FB03A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 xml:space="preserve">دکتر اسدی </w:t>
            </w:r>
          </w:p>
          <w:p w14:paraId="2C8A23B1" w14:textId="44286927" w:rsidR="00830E64" w:rsidRPr="00853ACF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بیات</w:t>
            </w:r>
          </w:p>
        </w:tc>
        <w:tc>
          <w:tcPr>
            <w:tcW w:w="1375" w:type="dxa"/>
          </w:tcPr>
          <w:p w14:paraId="1FC7698A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هاشم زاده</w:t>
            </w:r>
          </w:p>
          <w:p w14:paraId="402883FD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گرانمایه</w:t>
            </w:r>
          </w:p>
          <w:p w14:paraId="6D5C44DE" w14:textId="77777777" w:rsidR="00830E64" w:rsidRPr="00830E64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rtl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 xml:space="preserve">دکتر اسدی </w:t>
            </w:r>
          </w:p>
          <w:p w14:paraId="4A8815B7" w14:textId="07CAEF30" w:rsidR="00830E64" w:rsidRPr="00853ACF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  <w:r w:rsidRPr="00830E64">
              <w:rPr>
                <w:rFonts w:ascii="Times New Roman" w:hAnsi="Times New Roman" w:cs="B Nazanin" w:hint="cs"/>
                <w:color w:val="auto"/>
                <w:rtl/>
              </w:rPr>
              <w:t>دکتر بیات</w:t>
            </w:r>
          </w:p>
        </w:tc>
        <w:tc>
          <w:tcPr>
            <w:tcW w:w="1312" w:type="dxa"/>
          </w:tcPr>
          <w:p w14:paraId="61B5F435" w14:textId="0E84E370" w:rsidR="00830E64" w:rsidRPr="00853ACF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  <w:lang w:bidi="fa-IR"/>
              </w:rPr>
            </w:pPr>
          </w:p>
        </w:tc>
        <w:tc>
          <w:tcPr>
            <w:tcW w:w="1376" w:type="dxa"/>
            <w:gridSpan w:val="3"/>
          </w:tcPr>
          <w:p w14:paraId="1C667038" w14:textId="2765FC18" w:rsidR="00830E64" w:rsidRPr="00853ACF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281" w:type="dxa"/>
            <w:gridSpan w:val="2"/>
          </w:tcPr>
          <w:p w14:paraId="20EBDB74" w14:textId="318DC908" w:rsidR="00830E64" w:rsidRPr="00853ACF" w:rsidRDefault="00830E64" w:rsidP="00830E64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</w:tr>
      <w:tr w:rsidR="00830E64" w:rsidRPr="00853ACF" w14:paraId="0D41AD95" w14:textId="03492FBF" w:rsidTr="0009496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9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4D38DA1C" w14:textId="0DF433BD" w:rsidR="00830E64" w:rsidRPr="00853ACF" w:rsidRDefault="00830E64" w:rsidP="00830E64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</w:pPr>
            <w:r w:rsidRPr="00853ACF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زمان انجام فعالیت</w:t>
            </w:r>
          </w:p>
        </w:tc>
        <w:tc>
          <w:tcPr>
            <w:tcW w:w="1332" w:type="dxa"/>
          </w:tcPr>
          <w:p w14:paraId="3ED13E61" w14:textId="77777777" w:rsidR="00830E64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191447D4" w14:textId="7C52F669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40" w:type="dxa"/>
          </w:tcPr>
          <w:p w14:paraId="15C41EEC" w14:textId="77777777" w:rsidR="00830E64" w:rsidRPr="001C7DBB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3A1459D2" w14:textId="1FE2F21E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75" w:type="dxa"/>
          </w:tcPr>
          <w:p w14:paraId="606F2D15" w14:textId="77777777" w:rsidR="00830E64" w:rsidRPr="001C7DBB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 w:rsidRPr="001C7DBB"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9:30-7:30</w:t>
            </w:r>
          </w:p>
          <w:p w14:paraId="39C6A3E8" w14:textId="242163B6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auto"/>
                <w:sz w:val="18"/>
                <w:szCs w:val="24"/>
                <w:rtl/>
              </w:rPr>
              <w:t>13:00-9:30</w:t>
            </w:r>
          </w:p>
        </w:tc>
        <w:tc>
          <w:tcPr>
            <w:tcW w:w="1358" w:type="dxa"/>
            <w:gridSpan w:val="2"/>
          </w:tcPr>
          <w:p w14:paraId="2CFC597D" w14:textId="5F9982FD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</w:rPr>
            </w:pPr>
          </w:p>
        </w:tc>
        <w:tc>
          <w:tcPr>
            <w:tcW w:w="1281" w:type="dxa"/>
          </w:tcPr>
          <w:p w14:paraId="285CDAC6" w14:textId="344F41BB" w:rsidR="00830E64" w:rsidRPr="00853ACF" w:rsidRDefault="00830E64" w:rsidP="00830E64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color w:val="auto"/>
                <w:sz w:val="18"/>
                <w:szCs w:val="24"/>
                <w:rtl/>
              </w:rPr>
            </w:pPr>
          </w:p>
        </w:tc>
        <w:tc>
          <w:tcPr>
            <w:tcW w:w="1281" w:type="dxa"/>
            <w:gridSpan w:val="2"/>
            <w:tcBorders>
              <w:left w:val="none" w:sz="0" w:space="0" w:color="auto"/>
              <w:right w:val="none" w:sz="0" w:space="0" w:color="auto"/>
            </w:tcBorders>
          </w:tcPr>
          <w:p w14:paraId="29B96BA2" w14:textId="1B15F471" w:rsidR="00830E64" w:rsidRPr="00853ACF" w:rsidRDefault="00830E64" w:rsidP="00830E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7DBB" w:rsidRPr="00853ACF" w14:paraId="04907AD1" w14:textId="77777777" w:rsidTr="001C7DBB">
        <w:trPr>
          <w:gridAfter w:val="3"/>
          <w:wAfter w:w="13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2BACE3D4" w14:textId="77777777" w:rsidR="001C7DBB" w:rsidRPr="00A93F66" w:rsidRDefault="001C7DBB" w:rsidP="001C7DBB">
            <w:pPr>
              <w:bidi/>
              <w:spacing w:line="276" w:lineRule="auto"/>
              <w:jc w:val="center"/>
              <w:rPr>
                <w:rFonts w:ascii="Times New Roman" w:hAnsi="Times New Roman" w:cs="B Nazanin"/>
                <w:b w:val="0"/>
                <w:bCs w:val="0"/>
                <w:color w:val="FF0000"/>
                <w:sz w:val="18"/>
                <w:szCs w:val="24"/>
                <w:rtl/>
                <w:lang w:bidi="fa-IR"/>
              </w:rPr>
            </w:pPr>
            <w:r w:rsidRPr="00803159">
              <w:rPr>
                <w:rFonts w:ascii="Times New Roman" w:hAnsi="Times New Roman" w:cs="B Nazanin" w:hint="cs"/>
                <w:b w:val="0"/>
                <w:bCs w:val="0"/>
                <w:color w:val="auto"/>
                <w:sz w:val="18"/>
                <w:szCs w:val="24"/>
                <w:rtl/>
                <w:lang w:bidi="fa-IR"/>
              </w:rPr>
              <w:t>امکانات آموزشی مورد نیاز</w:t>
            </w:r>
          </w:p>
        </w:tc>
        <w:tc>
          <w:tcPr>
            <w:tcW w:w="1332" w:type="dxa"/>
          </w:tcPr>
          <w:p w14:paraId="2C85333C" w14:textId="15FE6866" w:rsidR="001C7DBB" w:rsidRDefault="001C7DBB" w:rsidP="001C7DBB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18"/>
                <w:szCs w:val="24"/>
                <w:rtl/>
              </w:rPr>
              <w:t>امکانات معمول درمانگاه زنان تخت معاینه لوازم مربوط به معاینه واژینال و پاپ اسمیر</w:t>
            </w:r>
          </w:p>
          <w:p w14:paraId="22AD066C" w14:textId="006136F0" w:rsidR="001C7DBB" w:rsidRPr="00853ACF" w:rsidRDefault="001C7DBB" w:rsidP="001C7DBB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40" w:type="dxa"/>
          </w:tcPr>
          <w:p w14:paraId="62DC1EDF" w14:textId="77777777" w:rsidR="001C7DBB" w:rsidRPr="00853ACF" w:rsidRDefault="001C7DBB" w:rsidP="001C7DBB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75" w:type="dxa"/>
          </w:tcPr>
          <w:p w14:paraId="31992F59" w14:textId="77777777" w:rsidR="001C7DBB" w:rsidRPr="00853ACF" w:rsidRDefault="001C7DBB" w:rsidP="001C7DBB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  <w:tc>
          <w:tcPr>
            <w:tcW w:w="1358" w:type="dxa"/>
            <w:gridSpan w:val="2"/>
          </w:tcPr>
          <w:p w14:paraId="6EE0F57A" w14:textId="77777777" w:rsidR="001C7DBB" w:rsidRPr="00853ACF" w:rsidRDefault="001C7DBB" w:rsidP="001C7DBB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lang w:bidi="fa-IR"/>
              </w:rPr>
            </w:pPr>
          </w:p>
        </w:tc>
        <w:tc>
          <w:tcPr>
            <w:tcW w:w="1281" w:type="dxa"/>
          </w:tcPr>
          <w:p w14:paraId="47362E06" w14:textId="77777777" w:rsidR="001C7DBB" w:rsidRPr="00853ACF" w:rsidRDefault="001C7DBB" w:rsidP="001C7DBB">
            <w:pPr>
              <w:bidi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18"/>
                <w:szCs w:val="24"/>
                <w:rtl/>
              </w:rPr>
            </w:pPr>
          </w:p>
        </w:tc>
      </w:tr>
    </w:tbl>
    <w:p w14:paraId="5FC19A07" w14:textId="687776CD" w:rsidR="004933D0" w:rsidRDefault="004933D0" w:rsidP="004933D0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006F527C" w14:textId="77777777" w:rsidR="00D85197" w:rsidRDefault="00D85197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</w:p>
    <w:p w14:paraId="49BC0748" w14:textId="7A0296EF" w:rsidR="00D85197" w:rsidRDefault="002234CF" w:rsidP="00D85197">
      <w:pPr>
        <w:bidi/>
        <w:spacing w:after="0"/>
        <w:jc w:val="both"/>
        <w:rPr>
          <w:rFonts w:ascii="IranNastaliq" w:hAnsi="IranNastaliq" w:cs="B Nazanin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C9FFEF" wp14:editId="5065407D">
                <wp:simplePos x="0" y="0"/>
                <wp:positionH relativeFrom="column">
                  <wp:posOffset>5173980</wp:posOffset>
                </wp:positionH>
                <wp:positionV relativeFrom="paragraph">
                  <wp:posOffset>-267335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C07F5DF" w14:textId="4EC279F6" w:rsidR="00F71D0D" w:rsidRPr="00F71D0D" w:rsidRDefault="00F71D0D" w:rsidP="00F71D0D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C9FF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07.4pt;margin-top:-21.05pt;width:82.35pt;height:26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E7CzUjeAAAACgEAAA8AAAAAAAAAAAAAAAAAtAQAAGRycy9kb3ducmV2&#10;LnhtbFBLBQYAAAAABAAEAPMAAAC/BQAAAAA=&#10;" fillcolor="window" strokeweight=".5pt">
                <v:textbox>
                  <w:txbxContent>
                    <w:p w14:paraId="0C07F5DF" w14:textId="4EC279F6" w:rsidR="00F71D0D" w:rsidRPr="00F71D0D" w:rsidRDefault="00F71D0D" w:rsidP="00F71D0D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1E3724CB" w14:textId="77777777" w:rsidR="008568AD" w:rsidRDefault="00266CDD" w:rsidP="00F71D0D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8"/>
          <w:szCs w:val="28"/>
          <w:rtl/>
          <w:lang w:bidi="fa-IR"/>
        </w:rPr>
        <w:t xml:space="preserve">نکات کاربردی </w:t>
      </w:r>
    </w:p>
    <w:p w14:paraId="448B44E8" w14:textId="77777777" w:rsidR="00184458" w:rsidRDefault="00184458" w:rsidP="001938DA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A5292F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پیامدهای یادگیری</w:t>
      </w:r>
    </w:p>
    <w:p w14:paraId="2DDF44DC" w14:textId="16F6854B" w:rsidR="00184458" w:rsidRDefault="00AF72D0" w:rsidP="00AF72D0">
      <w:p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>پ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مد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ای یادگیر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E50C3B">
        <w:rPr>
          <w:rFonts w:asciiTheme="majorBidi" w:hAnsiTheme="majorBidi" w:cs="B Nazanin" w:hint="cs"/>
          <w:sz w:val="24"/>
          <w:szCs w:val="24"/>
          <w:rtl/>
          <w:lang w:bidi="fa-IR"/>
        </w:rPr>
        <w:t>ترکیبی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ز دانش، نگرش، مهارت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طور کلی </w:t>
      </w:r>
      <w:r w:rsidR="0050731D">
        <w:rPr>
          <w:rFonts w:asciiTheme="majorBidi" w:hAnsiTheme="majorBidi" w:cs="B Nazanin" w:hint="cs"/>
          <w:sz w:val="24"/>
          <w:szCs w:val="24"/>
          <w:rtl/>
          <w:lang w:bidi="fa-IR"/>
        </w:rPr>
        <w:t>ویژ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گ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های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هستند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کـه م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خواه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84458" w:rsidRPr="008E209B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184458" w:rsidRPr="008E20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ا در انتهای دوره</w:t>
      </w:r>
      <w:r w:rsidR="00184458" w:rsidRPr="008E209B">
        <w:rPr>
          <w:rFonts w:asciiTheme="majorBidi" w:hAnsiTheme="majorBidi" w:cs="B Nazanin"/>
          <w:sz w:val="24"/>
          <w:szCs w:val="24"/>
          <w:rtl/>
          <w:lang w:bidi="fa-IR"/>
        </w:rPr>
        <w:t xml:space="preserve"> داشته باشند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. در واقع به لحاظ ساختاری، پیامدهای یادگیری جملاتی هستند</w:t>
      </w:r>
      <w:r w:rsidR="00184458" w:rsidRPr="00746D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ه 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توصیف می</w:t>
      </w:r>
      <w:r w:rsidR="00184458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>کنند در انتهای دوره چه انتظاری از دانشجو داریم و به عبارت دیگر دانشجو در انتهای دوره چه چیزی را باید بداند، درک کند و قادر به انجام آن باشد</w:t>
      </w:r>
      <w:r w:rsidR="00184458">
        <w:rPr>
          <w:rFonts w:asciiTheme="majorBidi" w:hAnsiTheme="majorBidi" w:cs="B Nazanin"/>
          <w:sz w:val="24"/>
          <w:szCs w:val="24"/>
          <w:lang w:bidi="fa-IR"/>
        </w:rPr>
        <w:t>.</w:t>
      </w:r>
      <w:r w:rsidR="0018445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B3EB391" w14:textId="78629C60" w:rsidR="00184458" w:rsidRDefault="00184458" w:rsidP="009178EF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دانشجوی دکترای تخصصی .... در پایان دوره ...  باید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توان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ضمن آگاهی بر ضوابط پژوهش اخلاقی، اصول مرتبط را در استفاده از منابع اطلاعاتی منتشر شده، منتشر نشده و الکترونیکی به کار بندد. </w:t>
      </w:r>
    </w:p>
    <w:p w14:paraId="0F7B9A52" w14:textId="77777777" w:rsidR="00184458" w:rsidRDefault="00CE3C1D" w:rsidP="00184458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فعالیت</w:t>
      </w:r>
      <w:r w:rsidRPr="007D345C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های یاددهی- یادگیری</w:t>
      </w:r>
    </w:p>
    <w:p w14:paraId="13DBEAB2" w14:textId="2D91FB3D" w:rsidR="00CE3C1D" w:rsidRPr="00CE3C1D" w:rsidRDefault="00AF72D0" w:rsidP="00271C26">
      <w:pPr>
        <w:tabs>
          <w:tab w:val="right" w:pos="9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منظور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ده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است که استادان و دستیاران ارشد در هنگام ایفای نقش استادی، به منظور آموزش بهینه کارآموزان/ کارورزان بر عهده دارند. در این میان،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راهبردهای یاددهی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-یادگیری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تمرکز بر رو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فعال و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 xml:space="preserve">تعاملی، موجب تقویت انگیزه و محوریت یادگیرندگان خواهد شد. نظیر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بحث در گروه</w:t>
      </w:r>
      <w:r w:rsidR="00E56BE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های کوچک</w:t>
      </w:r>
      <w:r w:rsidR="00C71D9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آموز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سأله</w:t>
      </w:r>
      <w:r w:rsidR="00B4769F">
        <w:rPr>
          <w:rFonts w:asciiTheme="majorBidi" w:hAnsiTheme="majorBidi" w:cs="B Nazanin" w:hint="cs"/>
          <w:sz w:val="24"/>
          <w:szCs w:val="24"/>
          <w:rtl/>
          <w:lang w:bidi="fa-IR"/>
        </w:rPr>
        <w:t>، آموزش مبتنی بر تیم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وش</w:t>
      </w:r>
      <w:r w:rsidR="00CE3C1D" w:rsidRPr="00CE3C1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های خودآموزی و آموزش الکترونیکی.</w:t>
      </w:r>
    </w:p>
    <w:p w14:paraId="76C77D43" w14:textId="54601D30" w:rsidR="00CE3C1D" w:rsidRDefault="00AF72D0" w:rsidP="003C6413">
      <w:pPr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>و منظور از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 یادگیری، مجموعه فعالیت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یی است که کارآموزان/ کارورزان به منظور ارتقای دانش و مهارت در هر یک از چرخش</w:t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ها، موظف به انجام آنها هستند.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مثال:</w:t>
      </w:r>
      <w:r w:rsidR="00AA55B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کت فعال </w:t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در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="00E56BE3">
        <w:rPr>
          <w:rFonts w:asciiTheme="majorBidi" w:hAnsiTheme="majorBidi" w:cs="B Nazanin" w:hint="cs"/>
          <w:sz w:val="24"/>
          <w:szCs w:val="24"/>
          <w:rtl/>
          <w:lang w:bidi="fa-IR"/>
        </w:rPr>
        <w:t>، گراند راند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ژورنال کلاب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7"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، ارایه کنفرانس</w:t>
      </w:r>
      <w:r w:rsidR="003C64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3C6413">
        <w:rPr>
          <w:rFonts w:asciiTheme="majorBidi" w:hAnsiTheme="majorBidi" w:cs="B Nazanin" w:hint="cs"/>
          <w:sz w:val="24"/>
          <w:szCs w:val="24"/>
          <w:rtl/>
          <w:lang w:bidi="fa-IR"/>
        </w:rPr>
        <w:t>های آموزشی</w:t>
      </w:r>
      <w:r w:rsidR="003C641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8"/>
      </w:r>
      <w:r w:rsidR="00CE3C1D" w:rsidRPr="00CE3C1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DA1FC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E1D61EF" w14:textId="77777777" w:rsidR="00CE3C1D" w:rsidRDefault="00CE3C1D" w:rsidP="004933D0">
      <w:pPr>
        <w:bidi/>
        <w:spacing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ارزیابی </w:t>
      </w:r>
      <w:r w:rsidR="00D74371" w:rsidRPr="00D7437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کارآموزان/ کارورزان</w:t>
      </w:r>
    </w:p>
    <w:p w14:paraId="3E5F071B" w14:textId="77777777" w:rsidR="00174A8B" w:rsidRDefault="00D74371" w:rsidP="00174A8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رزیابی کارآموزان/ کارورزان 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 صورت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تکوی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ر طول دوره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با هدف ارائه بازخورد و اصلاح عملکرد فراگیر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و یا با اختصاص سهمی از نمره نهایی به آن،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تأثیرگذار </w:t>
      </w:r>
      <w:r w:rsidR="00AA55B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</w:t>
      </w:r>
      <w:r w:rsidR="001A5FC6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ارزیابی پایانی دانشجو)</w:t>
      </w:r>
      <w:r w:rsidR="001A5FC6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پایانی (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در پایان 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دوره</w:t>
      </w:r>
      <w:r w:rsidR="007A1435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 xml:space="preserve"> آموزشی</w:t>
      </w:r>
      <w:r w:rsidR="00B4769F"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به منظور تصمیم گیری و قضاوت در خصوص میزان یادگیری فراگیر</w:t>
      </w:r>
      <w:r w:rsidR="007A1435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) 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با 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بهره</w:t>
      </w:r>
      <w:r w:rsidRPr="00174A8B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مندی از انواع روش</w:t>
      </w:r>
      <w:r w:rsidRPr="00174A8B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softHyphen/>
        <w:t>های ارزیابی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می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پذیرد:</w:t>
      </w:r>
    </w:p>
    <w:p w14:paraId="2A53AFB5" w14:textId="2BC9E929" w:rsidR="00D74371" w:rsidRDefault="00D74371" w:rsidP="00174A8B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174A8B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دانش نظر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9"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نواع آزمون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اعم از تشریحی، صحیح و غلط، چند گزینه</w:t>
      </w:r>
      <w:r w:rsidRPr="00174A8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ای</w:t>
      </w:r>
      <w:r w:rsidR="00B4769F"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>، جور کردنی، استدلال محور</w:t>
      </w:r>
      <w:r w:rsidRPr="00174A8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Pr="00174A8B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5B8D8BC" w14:textId="77777777" w:rsidR="00174A8B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ارزیابی عملکردی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0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شبیه سازی شده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با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ستفاده از آزمون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لینی 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ساختارمند عینی</w:t>
      </w:r>
      <w:r w:rsidRPr="00CB4170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1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عنوان یکی از مصادیق بارز آزمون</w:t>
      </w:r>
      <w:r w:rsidRPr="00CB417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ویژه ارزیابی عملکرد </w:t>
      </w:r>
    </w:p>
    <w:p w14:paraId="7246379F" w14:textId="77777777" w:rsidR="00174A8B" w:rsidRPr="00CB4170" w:rsidRDefault="00174A8B" w:rsidP="00174A8B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 xml:space="preserve">ارزیابی </w:t>
      </w:r>
      <w:r w:rsidRPr="00CB4170">
        <w:rPr>
          <w:rFonts w:asciiTheme="majorBidi" w:hAnsiTheme="majorBidi" w:cs="B Nazanin" w:hint="cs"/>
          <w:b/>
          <w:bCs/>
          <w:sz w:val="24"/>
          <w:szCs w:val="24"/>
          <w:rtl/>
          <w:lang w:bidi="fa-IR"/>
        </w:rPr>
        <w:t>در محیط کار</w:t>
      </w:r>
      <w:r w:rsidRPr="00CB4170">
        <w:rPr>
          <w:rStyle w:val="FootnoteReference"/>
          <w:rFonts w:asciiTheme="majorBidi" w:hAnsiTheme="majorBidi" w:cs="B Nazanin"/>
          <w:b/>
          <w:bCs/>
          <w:sz w:val="24"/>
          <w:szCs w:val="24"/>
          <w:rtl/>
          <w:lang w:bidi="fa-IR"/>
        </w:rPr>
        <w:footnoteReference w:id="12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ذکر فعالیت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ی که کارآموزان/ کارورزان به طور مستقل و یا با راهنمایی استاد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در محیط</w:t>
      </w:r>
      <w:r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ار واقعی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نجام می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دهند. نظیر انجام پروسیجرهای مختلف و با استفاده از انواع روش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 xml:space="preserve">های ارزشیابی در محیط کار مانند: </w:t>
      </w:r>
    </w:p>
    <w:p w14:paraId="7D1495AC" w14:textId="7A281394" w:rsidR="00D74371" w:rsidRPr="00CB4170" w:rsidRDefault="00D74371" w:rsidP="009178EF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ارزشیابی 360 درجه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</w:p>
    <w:p w14:paraId="19BEDC9A" w14:textId="4018AFFC" w:rsidR="00D74371" w:rsidRDefault="00D74371" w:rsidP="009178EF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>بررسی</w:t>
      </w:r>
      <w:r w:rsidR="00B4769F">
        <w:rPr>
          <w:rFonts w:asciiTheme="majorBidi" w:hAnsiTheme="majorBidi" w:cs="B Nazanin" w:hint="cs"/>
          <w:rtl/>
          <w:lang w:bidi="fa-IR"/>
        </w:rPr>
        <w:t xml:space="preserve"> پورت فولیو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4"/>
      </w:r>
      <w:r w:rsidRPr="00CB4170">
        <w:rPr>
          <w:rFonts w:asciiTheme="majorBidi" w:hAnsiTheme="majorBidi" w:cs="B Nazanin"/>
          <w:lang w:bidi="fa-IR"/>
        </w:rPr>
        <w:t xml:space="preserve"> </w:t>
      </w:r>
      <w:r w:rsidRPr="00CB4170">
        <w:rPr>
          <w:rFonts w:asciiTheme="majorBidi" w:hAnsiTheme="majorBidi" w:cs="B Nazanin" w:hint="cs"/>
          <w:rtl/>
          <w:lang w:bidi="fa-IR"/>
        </w:rPr>
        <w:t xml:space="preserve"> </w:t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Pr="00CB417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B4769F">
        <w:rPr>
          <w:rFonts w:asciiTheme="majorBidi" w:hAnsiTheme="majorBidi" w:cs="B Nazanin" w:hint="cs"/>
          <w:rtl/>
          <w:lang w:bidi="fa-IR"/>
        </w:rPr>
        <w:t>لاگ بوک</w:t>
      </w:r>
      <w:r w:rsidR="00B5360C">
        <w:rPr>
          <w:rStyle w:val="FootnoteReference"/>
          <w:rFonts w:asciiTheme="majorBidi" w:hAnsiTheme="majorBidi" w:cs="B Nazanin"/>
          <w:rtl/>
          <w:lang w:bidi="fa-IR"/>
        </w:rPr>
        <w:footnoteReference w:id="15"/>
      </w:r>
    </w:p>
    <w:p w14:paraId="09630E1E" w14:textId="77777777" w:rsidR="00D74371" w:rsidRPr="00CB4170" w:rsidRDefault="00D74371" w:rsidP="00D74371">
      <w:pPr>
        <w:pStyle w:val="ListParagraph"/>
        <w:numPr>
          <w:ilvl w:val="0"/>
          <w:numId w:val="3"/>
        </w:numPr>
        <w:tabs>
          <w:tab w:val="right" w:pos="180"/>
        </w:tabs>
        <w:bidi/>
        <w:spacing w:after="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ستفاده از </w:t>
      </w:r>
      <w:r w:rsidRPr="00CB4170">
        <w:rPr>
          <w:rFonts w:asciiTheme="majorBidi" w:hAnsiTheme="majorBidi" w:cs="B Nazanin"/>
          <w:lang w:bidi="fa-IR"/>
        </w:rPr>
        <w:t>Global rating form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6"/>
      </w:r>
      <w:r w:rsidRPr="00CB41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8214DEB" w14:textId="77777777" w:rsidR="00D74371" w:rsidRPr="00AF72D0" w:rsidRDefault="00D74371" w:rsidP="00E52677">
      <w:pPr>
        <w:pStyle w:val="ListParagraph"/>
        <w:numPr>
          <w:ilvl w:val="0"/>
          <w:numId w:val="3"/>
        </w:numPr>
        <w:bidi/>
        <w:spacing w:after="0"/>
        <w:jc w:val="both"/>
        <w:rPr>
          <w:rFonts w:asciiTheme="majorBidi" w:hAnsiTheme="majorBidi" w:cs="B Nazanin"/>
          <w:lang w:bidi="fa-IR"/>
        </w:rPr>
      </w:pP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استفاده از روش</w:t>
      </w:r>
      <w:r w:rsidRPr="0032481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هایی مانند</w:t>
      </w:r>
      <w:r w:rsidRPr="00CB4170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7"/>
      </w:r>
      <w:r w:rsidRPr="00324810">
        <w:rPr>
          <w:rFonts w:asciiTheme="majorBidi" w:hAnsiTheme="majorBidi" w:cs="B Nazanin"/>
          <w:lang w:bidi="fa-IR"/>
        </w:rPr>
        <w:t>DOPS</w:t>
      </w:r>
      <w:r w:rsidRPr="00324810">
        <w:rPr>
          <w:rFonts w:asciiTheme="majorBidi" w:hAnsiTheme="majorBidi" w:cs="B Nazanin" w:hint="cs"/>
          <w:rtl/>
          <w:lang w:bidi="fa-IR"/>
        </w:rPr>
        <w:t xml:space="preserve">، </w:t>
      </w:r>
      <w:r w:rsidRPr="00324810">
        <w:rPr>
          <w:rFonts w:asciiTheme="majorBidi" w:hAnsiTheme="majorBidi" w:cs="B Nazanin"/>
          <w:lang w:bidi="fa-IR"/>
        </w:rPr>
        <w:t>Mini-CEX</w:t>
      </w:r>
      <w:r w:rsidRPr="00CB4170">
        <w:rPr>
          <w:rStyle w:val="FootnoteReference"/>
          <w:rFonts w:asciiTheme="majorBidi" w:hAnsiTheme="majorBidi" w:cs="B Nazanin"/>
          <w:lang w:bidi="fa-IR"/>
        </w:rPr>
        <w:footnoteReference w:id="18"/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>و .... با هدف ارزیابی در طول دوره (ارزیابی تکوینی)</w:t>
      </w:r>
      <w:r w:rsidRPr="00324810">
        <w:rPr>
          <w:rFonts w:asciiTheme="majorBidi" w:hAnsiTheme="majorBidi" w:cs="B Nazanin" w:hint="cs"/>
          <w:rtl/>
          <w:lang w:bidi="fa-IR"/>
        </w:rPr>
        <w:t xml:space="preserve"> </w:t>
      </w:r>
      <w:r w:rsidRPr="0032481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</w:p>
    <w:sectPr w:rsidR="00D74371" w:rsidRPr="00AF72D0" w:rsidSect="001F2585">
      <w:footerReference w:type="default" r:id="rId9"/>
      <w:footnotePr>
        <w:numRestart w:val="eachPage"/>
      </w:footnotePr>
      <w:pgSz w:w="12240" w:h="15840"/>
      <w:pgMar w:top="1440" w:right="135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7D64DB" w14:textId="77777777" w:rsidR="00C87E8B" w:rsidRDefault="00C87E8B" w:rsidP="00275357">
      <w:pPr>
        <w:spacing w:after="0" w:line="240" w:lineRule="auto"/>
      </w:pPr>
      <w:r>
        <w:separator/>
      </w:r>
    </w:p>
  </w:endnote>
  <w:endnote w:type="continuationSeparator" w:id="0">
    <w:p w14:paraId="22150C79" w14:textId="77777777" w:rsidR="00C87E8B" w:rsidRDefault="00C87E8B" w:rsidP="00275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500000000000000"/>
    <w:charset w:val="B2"/>
    <w:family w:val="auto"/>
    <w:pitch w:val="variable"/>
    <w:sig w:usb0="00002000" w:usb1="00000000" w:usb2="00000000" w:usb3="00000000" w:csb0="00000040" w:csb1="00000000"/>
  </w:font>
  <w:font w:name="Nazanin">
    <w:altName w:val="Courier New"/>
    <w:panose1 w:val="00000500000000000000"/>
    <w:charset w:val="B2"/>
    <w:family w:val="auto"/>
    <w:pitch w:val="variable"/>
    <w:sig w:usb0="00002000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52842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DA72FC" w14:textId="4FD98FF3" w:rsidR="00185863" w:rsidRDefault="00185863" w:rsidP="00185863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5CA6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5379FEFE" w14:textId="77777777" w:rsidR="00185863" w:rsidRDefault="00185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6E5D04" w14:textId="77777777" w:rsidR="00C87E8B" w:rsidRDefault="00C87E8B" w:rsidP="00275357">
      <w:pPr>
        <w:spacing w:after="0" w:line="240" w:lineRule="auto"/>
      </w:pPr>
      <w:r>
        <w:separator/>
      </w:r>
    </w:p>
  </w:footnote>
  <w:footnote w:type="continuationSeparator" w:id="0">
    <w:p w14:paraId="15592193" w14:textId="77777777" w:rsidR="00C87E8B" w:rsidRDefault="00C87E8B" w:rsidP="00275357">
      <w:pPr>
        <w:spacing w:after="0" w:line="240" w:lineRule="auto"/>
      </w:pPr>
      <w:r>
        <w:continuationSeparator/>
      </w:r>
    </w:p>
  </w:footnote>
  <w:footnote w:id="1">
    <w:p w14:paraId="168AA1D4" w14:textId="77777777" w:rsidR="00E82891" w:rsidRDefault="00E82891" w:rsidP="009F3949">
      <w:pPr>
        <w:pStyle w:val="FootnoteText"/>
        <w:rPr>
          <w:rtl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9F3949" w:rsidRPr="009F3949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9F3949">
        <w:t xml:space="preserve"> </w:t>
      </w:r>
      <w:r w:rsidR="00BA04BB">
        <w:rPr>
          <w:rFonts w:asciiTheme="majorBidi" w:hAnsiTheme="majorBidi" w:cstheme="majorBidi"/>
          <w:sz w:val="18"/>
          <w:szCs w:val="18"/>
          <w:lang w:bidi="fa-IR"/>
        </w:rPr>
        <w:t>Course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Plan</w:t>
      </w:r>
    </w:p>
    <w:p w14:paraId="5F6EF231" w14:textId="77777777" w:rsidR="00173204" w:rsidRPr="002849BF" w:rsidRDefault="00AB3BAC" w:rsidP="00BC4E8D">
      <w:pPr>
        <w:pStyle w:val="FootnoteText"/>
        <w:bidi/>
        <w:jc w:val="both"/>
        <w:rPr>
          <w:rFonts w:ascii="Times New Roman" w:hAnsi="Times New Roman" w:cs="B Nazanin"/>
          <w:sz w:val="14"/>
          <w:lang w:bidi="fa-IR"/>
        </w:rPr>
      </w:pPr>
      <w:r>
        <w:rPr>
          <w:rFonts w:hint="cs"/>
          <w:rtl/>
          <w:lang w:bidi="fa-IR"/>
        </w:rPr>
        <w:t xml:space="preserve">2.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ضروری است</w:t>
      </w:r>
      <w:r w:rsidR="00C80C71" w:rsidRPr="002849BF">
        <w:rPr>
          <w:rFonts w:hint="cs"/>
          <w:sz w:val="22"/>
          <w:szCs w:val="22"/>
          <w:rtl/>
          <w:lang w:bidi="fa-IR"/>
        </w:rPr>
        <w:t xml:space="preserve">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 xml:space="preserve">در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تدوین طرح دوره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های کارآموزی و کارورزی هریک از بخش</w:t>
      </w:r>
      <w:r w:rsidR="00D6473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بالینی ویژه </w:t>
      </w:r>
      <w:r w:rsidRPr="002849BF">
        <w:rPr>
          <w:rFonts w:ascii="Times New Roman" w:hAnsi="Times New Roman" w:cs="B Nazanin" w:hint="cs"/>
          <w:sz w:val="14"/>
          <w:rtl/>
          <w:lang w:bidi="fa-IR"/>
        </w:rPr>
        <w:t>دوره پزشکی عمومی، برنامه</w:t>
      </w:r>
      <w:r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آموزشی دور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های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 xml:space="preserve"> کارآموزی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کارورزی </w:t>
      </w:r>
      <w:r w:rsidR="0036089D" w:rsidRPr="002849BF">
        <w:rPr>
          <w:rFonts w:ascii="Times New Roman" w:hAnsi="Times New Roman" w:cs="B Nazanin" w:hint="cs"/>
          <w:sz w:val="14"/>
          <w:rtl/>
          <w:lang w:bidi="fa-IR"/>
        </w:rPr>
        <w:t>مصوب کمیته برنامه</w:t>
      </w:r>
      <w:r w:rsidR="0036089D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د نظر قرار گرفته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و 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در تدوین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پایان دوره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>های مذکور، محورهای توان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مندی مندرج در سند </w:t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توان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>مندی</w:t>
      </w:r>
      <w:r w:rsidR="008F2CAA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8F2CAA" w:rsidRPr="002849BF">
        <w:rPr>
          <w:rFonts w:ascii="Times New Roman" w:hAnsi="Times New Roman" w:cs="B Nazanin" w:hint="cs"/>
          <w:sz w:val="14"/>
          <w:rtl/>
          <w:lang w:bidi="fa-IR"/>
        </w:rPr>
        <w:t xml:space="preserve">های </w:t>
      </w:r>
      <w:r w:rsidR="00D64731" w:rsidRPr="002849BF">
        <w:rPr>
          <w:rFonts w:ascii="Times New Roman" w:hAnsi="Times New Roman" w:cs="B Nazanin" w:hint="cs"/>
          <w:sz w:val="14"/>
          <w:rtl/>
          <w:lang w:bidi="fa-IR"/>
        </w:rPr>
        <w:t>دانش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آموختگان دوره پزشکی عمومی دانشگاه علوم پزشکی تهران، لحاظ گردد. این اسناد در </w:t>
      </w:r>
      <w:r w:rsidR="00BC4E8D" w:rsidRPr="002849BF">
        <w:rPr>
          <w:rFonts w:ascii="Times New Roman" w:hAnsi="Times New Roman" w:cs="B Nazanin" w:hint="cs"/>
          <w:sz w:val="14"/>
          <w:rtl/>
          <w:lang w:bidi="fa-IR"/>
        </w:rPr>
        <w:t xml:space="preserve">تارنمای دفتر توسعه آموزش دانشکده پزشکی- منوی دبیرخانه پزشکی 90 به نشانی </w:t>
      </w:r>
      <w:hyperlink r:id="rId1" w:history="1">
        <w:r w:rsidR="00BC4E8D" w:rsidRPr="00BC4E8D">
          <w:rPr>
            <w:rStyle w:val="Hyperlink"/>
            <w:rFonts w:ascii="Times New Roman" w:hAnsi="Times New Roman" w:cs="Times New Roman"/>
            <w:sz w:val="18"/>
            <w:szCs w:val="18"/>
          </w:rPr>
          <w:t>http://medicine.tums.ac.ir/edo#</w:t>
        </w:r>
      </w:hyperlink>
      <w:r w:rsidR="00BC4E8D">
        <w:rPr>
          <w:rFonts w:ascii="Times New Roman" w:hAnsi="Times New Roman" w:cs="B Nazanin" w:hint="cs"/>
          <w:sz w:val="12"/>
          <w:szCs w:val="18"/>
          <w:rtl/>
          <w:lang w:bidi="fa-IR"/>
        </w:rPr>
        <w:t>،</w:t>
      </w:r>
      <w:r w:rsidR="00C80C71">
        <w:rPr>
          <w:rFonts w:ascii="Times New Roman" w:hAnsi="Times New Roman" w:cs="B Nazanin" w:hint="cs"/>
          <w:sz w:val="12"/>
          <w:szCs w:val="18"/>
          <w:rtl/>
          <w:lang w:bidi="fa-IR"/>
        </w:rPr>
        <w:t xml:space="preserve"> </w:t>
      </w:r>
      <w:r w:rsidR="00B82576">
        <w:rPr>
          <w:rFonts w:ascii="Times New Roman" w:hAnsi="Times New Roman" w:cs="B Nazanin" w:hint="cs"/>
          <w:sz w:val="14"/>
          <w:rtl/>
          <w:lang w:bidi="fa-IR"/>
        </w:rPr>
        <w:t>قابل دسترس</w:t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 می</w:t>
      </w:r>
      <w:r w:rsidR="00C80C71" w:rsidRPr="002849BF">
        <w:rPr>
          <w:rFonts w:ascii="Times New Roman" w:hAnsi="Times New Roman" w:cs="B Nazanin"/>
          <w:sz w:val="14"/>
          <w:rtl/>
          <w:lang w:bidi="fa-IR"/>
        </w:rPr>
        <w:softHyphen/>
      </w:r>
      <w:r w:rsidR="00C80C71" w:rsidRPr="002849BF">
        <w:rPr>
          <w:rFonts w:ascii="Times New Roman" w:hAnsi="Times New Roman" w:cs="B Nazanin" w:hint="cs"/>
          <w:sz w:val="14"/>
          <w:rtl/>
          <w:lang w:bidi="fa-IR"/>
        </w:rPr>
        <w:t xml:space="preserve">باشند. </w:t>
      </w:r>
    </w:p>
  </w:footnote>
  <w:footnote w:id="2">
    <w:p w14:paraId="3E4E3A23" w14:textId="77777777" w:rsidR="00AB3BAC" w:rsidRDefault="00AB3BAC">
      <w:pPr>
        <w:pStyle w:val="FootnoteText"/>
        <w:rPr>
          <w:rtl/>
          <w:lang w:bidi="fa-IR"/>
        </w:rPr>
      </w:pPr>
    </w:p>
  </w:footnote>
  <w:footnote w:id="3">
    <w:p w14:paraId="5A191F9D" w14:textId="77777777" w:rsidR="00993245" w:rsidRPr="00173204" w:rsidRDefault="00993245" w:rsidP="0099324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73204">
        <w:rPr>
          <w:rFonts w:asciiTheme="majorBidi" w:hAnsiTheme="majorBidi" w:cstheme="majorBidi"/>
          <w:sz w:val="18"/>
          <w:szCs w:val="18"/>
          <w:lang w:bidi="fa-IR"/>
        </w:rPr>
        <w:t xml:space="preserve"> Expected </w:t>
      </w:r>
      <w:r>
        <w:rPr>
          <w:rFonts w:asciiTheme="majorBidi" w:hAnsiTheme="majorBidi" w:cstheme="majorBidi"/>
          <w:sz w:val="18"/>
          <w:szCs w:val="18"/>
          <w:lang w:bidi="fa-IR"/>
        </w:rPr>
        <w:t>Learning Outcomes</w:t>
      </w:r>
    </w:p>
  </w:footnote>
  <w:footnote w:id="4">
    <w:p w14:paraId="42202BDA" w14:textId="7CB1129B" w:rsidR="004F5F00" w:rsidRDefault="004F5F00" w:rsidP="004F5F00">
      <w:pPr>
        <w:pStyle w:val="FootnoteText"/>
        <w:bidi/>
        <w:rPr>
          <w:rtl/>
          <w:lang w:bidi="fa-IR"/>
        </w:rPr>
      </w:pPr>
      <w:r w:rsidRPr="004F5F00">
        <w:rPr>
          <w:rFonts w:ascii="Times New Roman" w:hAnsi="Times New Roman" w:cs="B Nazanin"/>
          <w:sz w:val="14"/>
          <w:lang w:bidi="fa-IR"/>
        </w:rPr>
        <w:footnoteRef/>
      </w:r>
      <w:r w:rsidRPr="004F5F00">
        <w:rPr>
          <w:rFonts w:ascii="Times New Roman" w:hAnsi="Times New Roman" w:cs="B Nazanin"/>
          <w:sz w:val="14"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. برخی </w:t>
      </w:r>
      <w:r w:rsidRPr="00266CDD">
        <w:rPr>
          <w:rFonts w:ascii="Times New Roman" w:hAnsi="Times New Roman" w:cs="B Nazanin" w:hint="cs"/>
          <w:sz w:val="14"/>
          <w:rtl/>
          <w:lang w:bidi="fa-IR"/>
        </w:rPr>
        <w:t>نکات کاربردی</w:t>
      </w:r>
      <w:r>
        <w:rPr>
          <w:rFonts w:ascii="Times New Roman" w:hAnsi="Times New Roman" w:cs="B Nazanin" w:hint="cs"/>
          <w:sz w:val="14"/>
          <w:rtl/>
          <w:lang w:bidi="fa-IR"/>
        </w:rPr>
        <w:t>، در انتهای چارچوب (پیوست شماره 1) ارایه شده است.</w:t>
      </w:r>
    </w:p>
  </w:footnote>
  <w:footnote w:id="5">
    <w:p w14:paraId="6E6BA3D1" w14:textId="3256B60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Round</w:t>
      </w:r>
    </w:p>
  </w:footnote>
  <w:footnote w:id="6">
    <w:p w14:paraId="540A90F8" w14:textId="4392E89D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Grand Round</w:t>
      </w:r>
    </w:p>
  </w:footnote>
  <w:footnote w:id="7">
    <w:p w14:paraId="0731FEE9" w14:textId="75F2B6D8" w:rsidR="003C6413" w:rsidRDefault="003C6413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Journal Club</w:t>
      </w:r>
    </w:p>
  </w:footnote>
  <w:footnote w:id="8">
    <w:p w14:paraId="61E8BA82" w14:textId="7B5D82F6" w:rsidR="003C6413" w:rsidRDefault="003C6413" w:rsidP="00B5360C">
      <w:pPr>
        <w:pStyle w:val="FootnoteText"/>
        <w:rPr>
          <w:rtl/>
          <w:lang w:bidi="fa-IR"/>
        </w:rPr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3600D9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D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idactic 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>C</w:t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>onferences</w:t>
      </w:r>
    </w:p>
  </w:footnote>
  <w:footnote w:id="9">
    <w:p w14:paraId="49CB6854" w14:textId="77777777" w:rsidR="00D74371" w:rsidRPr="004403B3" w:rsidRDefault="00D74371" w:rsidP="00D74371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170D75">
        <w:rPr>
          <w:rFonts w:ascii="Times New Roman" w:hAnsi="Times New Roman" w:cs="B Nazanin"/>
          <w:sz w:val="12"/>
          <w:szCs w:val="18"/>
          <w:lang w:bidi="fa-IR"/>
        </w:rPr>
        <w:footnoteRef/>
      </w:r>
      <w:r w:rsidRPr="00170D75">
        <w:rPr>
          <w:rFonts w:ascii="Times New Roman" w:hAnsi="Times New Roman" w:cs="B Nazanin"/>
          <w:sz w:val="12"/>
          <w:szCs w:val="18"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.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دور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کارآموزی و کارورزی مصوب کمیته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ریزی دوره پزشکی عمومی، سهم ارزیابی نظری در دوره کارآموزی نباید بیش از 50 درصد نمره نهایی ارزیابی کارآموزان بوده و در دوره کارورزی نباید بیش از 25 درصد نمره نهایی ارزیابی را به خود اختصاص دهد. </w:t>
      </w:r>
    </w:p>
  </w:footnote>
  <w:footnote w:id="10">
    <w:p w14:paraId="0F5F6F4E" w14:textId="77777777" w:rsidR="00174A8B" w:rsidRDefault="00174A8B" w:rsidP="00174A8B">
      <w:pPr>
        <w:pStyle w:val="FootnoteText"/>
        <w:rPr>
          <w:lang w:bidi="fa-IR"/>
        </w:rPr>
      </w:pPr>
      <w:r w:rsidRPr="00477612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>
        <w:rPr>
          <w:rFonts w:asciiTheme="majorBidi" w:hAnsiTheme="majorBidi" w:cstheme="majorBidi"/>
          <w:sz w:val="18"/>
          <w:szCs w:val="18"/>
          <w:lang w:bidi="fa-IR"/>
        </w:rPr>
        <w:t>P</w:t>
      </w:r>
      <w:r w:rsidRPr="00477612">
        <w:rPr>
          <w:rFonts w:asciiTheme="majorBidi" w:hAnsiTheme="majorBidi" w:cstheme="majorBidi"/>
          <w:sz w:val="18"/>
          <w:szCs w:val="18"/>
          <w:lang w:bidi="fa-IR"/>
        </w:rPr>
        <w:t>erformance Based Assessment</w:t>
      </w:r>
    </w:p>
  </w:footnote>
  <w:footnote w:id="11">
    <w:p w14:paraId="5B3DAFFE" w14:textId="77777777" w:rsidR="00174A8B" w:rsidRDefault="00174A8B" w:rsidP="00174A8B">
      <w:pPr>
        <w:pStyle w:val="FootnoteText"/>
        <w:rPr>
          <w:lang w:bidi="fa-IR"/>
        </w:rPr>
      </w:pPr>
      <w:r w:rsidRPr="009D0DFB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t xml:space="preserve">.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(OSCE)</w:t>
      </w:r>
    </w:p>
  </w:footnote>
  <w:footnote w:id="12">
    <w:p w14:paraId="0AD0CA3F" w14:textId="77777777" w:rsidR="00174A8B" w:rsidRDefault="00174A8B" w:rsidP="00174A8B">
      <w:pPr>
        <w:pStyle w:val="FootnoteText"/>
        <w:rPr>
          <w:lang w:bidi="fa-IR"/>
        </w:rPr>
      </w:pPr>
      <w:r w:rsidRPr="00C36191">
        <w:rPr>
          <w:rFonts w:asciiTheme="majorBidi" w:hAnsiTheme="majorBidi" w:cstheme="majorBidi"/>
          <w:sz w:val="18"/>
          <w:szCs w:val="18"/>
          <w:lang w:bidi="fa-IR"/>
        </w:rPr>
        <w:footnoteRef/>
      </w:r>
      <w:proofErr w:type="gramStart"/>
      <w:r>
        <w:t>.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</w:t>
      </w:r>
      <w:proofErr w:type="gramEnd"/>
      <w:r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Based Assessment</w:t>
      </w:r>
    </w:p>
  </w:footnote>
  <w:footnote w:id="13">
    <w:p w14:paraId="7CCBF98F" w14:textId="4D397870" w:rsidR="00D74371" w:rsidRPr="009F3949" w:rsidRDefault="00D74371" w:rsidP="00D74371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9F3949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B5360C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  <w:footnote w:id="14">
    <w:p w14:paraId="5DF02037" w14:textId="3321FDF9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6DAD2BCC" w14:textId="78BDAF7B" w:rsidR="00B5360C" w:rsidRDefault="00B5360C">
      <w:pPr>
        <w:pStyle w:val="FootnoteText"/>
      </w:pPr>
      <w:r w:rsidRPr="00D85197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Pr="00D85197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6">
    <w:p w14:paraId="3831DE5B" w14:textId="4CEA77C8" w:rsidR="00D74371" w:rsidRPr="00D85197" w:rsidRDefault="00D74371" w:rsidP="00B5360C">
      <w:pPr>
        <w:pStyle w:val="FootnoteText"/>
        <w:bidi/>
        <w:jc w:val="both"/>
        <w:rPr>
          <w:rFonts w:ascii="Times New Roman" w:hAnsi="Times New Roman" w:cs="B Nazanin"/>
          <w:sz w:val="14"/>
          <w:rtl/>
          <w:lang w:bidi="fa-IR"/>
        </w:rPr>
      </w:pPr>
      <w:r w:rsidRPr="004403B3">
        <w:rPr>
          <w:rFonts w:ascii="Times New Roman" w:hAnsi="Times New Roman" w:cs="B Nazanin"/>
          <w:sz w:val="14"/>
          <w:lang w:bidi="fa-IR"/>
        </w:rPr>
        <w:footnoteRef/>
      </w:r>
      <w:r>
        <w:t xml:space="preserve"> </w:t>
      </w:r>
      <w:r>
        <w:rPr>
          <w:rFonts w:hint="cs"/>
          <w:rtl/>
        </w:rPr>
        <w:t xml:space="preserve">.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در پایان هر چرخش بالینی، توسط عضو هیآت علمی مربوط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در خصوص ابعاد مختلف توانمندی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مورد انتظار دانشجو</w:t>
      </w:r>
      <w:r w:rsidR="000558CE">
        <w:rPr>
          <w:rFonts w:ascii="Times New Roman" w:hAnsi="Times New Roman" w:cs="B Nazanin" w:hint="cs"/>
          <w:sz w:val="14"/>
          <w:rtl/>
          <w:lang w:bidi="fa-IR"/>
        </w:rPr>
        <w:t xml:space="preserve"> به صورت کلی،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 xml:space="preserve"> انجام 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شود و بر طبق برنامه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های آموزشی مصوب دوره پزشکی عمومی، در دوره کارآموزی، سهم اختصاص یافته به این روش ارزیابی، حداکثر %50 ارزیابی نهایی کارآموز بوده و در دوره کارورزی، حداقل %40 و حداکثر %75 ارزیابی نهایی کارورز</w:t>
      </w:r>
      <w:r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می</w:t>
      </w:r>
      <w:r w:rsidRPr="004403B3">
        <w:rPr>
          <w:rFonts w:ascii="Times New Roman" w:hAnsi="Times New Roman" w:cs="B Nazanin"/>
          <w:sz w:val="14"/>
          <w:rtl/>
          <w:lang w:bidi="fa-IR"/>
        </w:rPr>
        <w:softHyphen/>
      </w:r>
      <w:r w:rsidRPr="004403B3">
        <w:rPr>
          <w:rFonts w:ascii="Times New Roman" w:hAnsi="Times New Roman" w:cs="B Nazanin" w:hint="cs"/>
          <w:sz w:val="14"/>
          <w:rtl/>
          <w:lang w:bidi="fa-IR"/>
        </w:rPr>
        <w:t>باشد.</w:t>
      </w:r>
      <w:r>
        <w:rPr>
          <w:rFonts w:hint="cs"/>
          <w:rtl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شکل از ارز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ب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به مجموعه روشن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ز شاخص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ها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عملکرد دارد که با توجه به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ارتباطی که با توانم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های مورد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انتظار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برای فراگیران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>دارند، از اهمیت ویژه</w:t>
      </w:r>
      <w:r w:rsidR="009178EF">
        <w:rPr>
          <w:rFonts w:ascii="Times New Roman" w:hAnsi="Times New Roman" w:cs="B Nazanin"/>
          <w:sz w:val="14"/>
          <w:rtl/>
          <w:lang w:bidi="fa-IR"/>
        </w:rPr>
        <w:softHyphen/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ای برخوردارند. در این روش،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 xml:space="preserve">عملکرد 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فراگیر با استفاده از یک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مق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س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>درجه بند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، 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در هر </w:t>
      </w:r>
      <w:r w:rsidR="00B5360C">
        <w:rPr>
          <w:rFonts w:ascii="Times New Roman" w:hAnsi="Times New Roman" w:cs="B Nazanin" w:hint="cs"/>
          <w:sz w:val="14"/>
          <w:rtl/>
          <w:lang w:bidi="fa-IR"/>
        </w:rPr>
        <w:t>یک از حوزه</w:t>
      </w:r>
      <w:r w:rsidR="00B5360C">
        <w:rPr>
          <w:rFonts w:ascii="Times New Roman" w:hAnsi="Times New Roman" w:cs="B Nazanin"/>
          <w:sz w:val="14"/>
          <w:rtl/>
          <w:lang w:bidi="fa-IR"/>
        </w:rPr>
        <w:softHyphen/>
      </w:r>
      <w:r w:rsidR="00B5360C">
        <w:rPr>
          <w:rFonts w:ascii="Times New Roman" w:hAnsi="Times New Roman" w:cs="B Nazanin" w:hint="cs"/>
          <w:sz w:val="14"/>
          <w:rtl/>
          <w:lang w:bidi="fa-IR"/>
        </w:rPr>
        <w:t>های توانمندی،</w:t>
      </w:r>
      <w:r w:rsidR="009178EF">
        <w:rPr>
          <w:rFonts w:ascii="Times New Roman" w:hAnsi="Times New Roman" w:cs="B Nazanin" w:hint="cs"/>
          <w:sz w:val="14"/>
          <w:rtl/>
          <w:lang w:bidi="fa-IR"/>
        </w:rPr>
        <w:t xml:space="preserve"> مورد ارزیابی قرار گرفته و به او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امت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 w:rsidRPr="00A24CF1">
        <w:rPr>
          <w:rFonts w:ascii="Times New Roman" w:hAnsi="Times New Roman" w:cs="B Nazanin" w:hint="eastAsia"/>
          <w:sz w:val="14"/>
          <w:rtl/>
          <w:lang w:bidi="fa-IR"/>
        </w:rPr>
        <w:t>از</w:t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 داده م</w:t>
      </w:r>
      <w:r w:rsidR="009178EF" w:rsidRPr="00A24CF1">
        <w:rPr>
          <w:rFonts w:ascii="Times New Roman" w:hAnsi="Times New Roman" w:cs="B Nazanin" w:hint="cs"/>
          <w:sz w:val="14"/>
          <w:rtl/>
          <w:lang w:bidi="fa-IR"/>
        </w:rPr>
        <w:t>ی</w:t>
      </w:r>
      <w:r w:rsidR="009178EF">
        <w:rPr>
          <w:rFonts w:ascii="Times New Roman" w:hAnsi="Times New Roman" w:cs="B Nazanin"/>
          <w:sz w:val="14"/>
          <w:lang w:bidi="fa-IR"/>
        </w:rPr>
        <w:softHyphen/>
      </w:r>
      <w:r w:rsidR="009178EF" w:rsidRPr="00A24CF1">
        <w:rPr>
          <w:rFonts w:ascii="Times New Roman" w:hAnsi="Times New Roman" w:cs="B Nazanin"/>
          <w:sz w:val="14"/>
          <w:rtl/>
          <w:lang w:bidi="fa-IR"/>
        </w:rPr>
        <w:t xml:space="preserve">شود. </w:t>
      </w:r>
    </w:p>
  </w:footnote>
  <w:footnote w:id="17">
    <w:p w14:paraId="6C2C2930" w14:textId="5A020D92" w:rsidR="00D74371" w:rsidRPr="00AB1428" w:rsidRDefault="00D74371" w:rsidP="00B5360C">
      <w:pPr>
        <w:bidi/>
        <w:spacing w:after="0"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.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szCs w:val="20"/>
          <w:lang w:bidi="fa-IR"/>
        </w:rPr>
        <w:t>.</w:t>
      </w:r>
    </w:p>
    <w:p w14:paraId="7535185C" w14:textId="77777777" w:rsidR="00D74371" w:rsidRPr="009F3949" w:rsidRDefault="00D74371" w:rsidP="00D74371">
      <w:pPr>
        <w:pStyle w:val="FootnoteText"/>
        <w:bidi/>
        <w:rPr>
          <w:rFonts w:asciiTheme="majorBidi" w:hAnsiTheme="majorBidi" w:cstheme="majorBidi"/>
          <w:sz w:val="18"/>
          <w:szCs w:val="18"/>
          <w:rtl/>
          <w:lang w:bidi="fa-IR"/>
        </w:rPr>
      </w:pPr>
    </w:p>
  </w:footnote>
  <w:footnote w:id="18">
    <w:p w14:paraId="10F4806E" w14:textId="77777777" w:rsidR="00D74371" w:rsidRPr="00AB1428" w:rsidRDefault="00D74371" w:rsidP="00D74371">
      <w:pPr>
        <w:bidi/>
        <w:spacing w:line="240" w:lineRule="auto"/>
        <w:jc w:val="both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AB1428">
        <w:rPr>
          <w:rFonts w:ascii="Times New Roman" w:hAnsi="Times New Roman" w:cs="B Nazanin"/>
          <w:sz w:val="14"/>
          <w:szCs w:val="20"/>
          <w:lang w:bidi="fa-IR"/>
        </w:rPr>
        <w:footnoteRef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.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AB1428">
        <w:rPr>
          <w:rFonts w:asciiTheme="majorBidi" w:hAnsiTheme="majorBidi" w:cstheme="majorBidi"/>
          <w:sz w:val="18"/>
          <w:szCs w:val="18"/>
          <w:lang w:bidi="fa-IR"/>
        </w:rPr>
        <w:t>Mini Clinical Evaluation Exercise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>:</w:t>
      </w:r>
      <w:r w:rsidRPr="00752AC4">
        <w:rPr>
          <w:rFonts w:ascii="BNazanin" w:eastAsia="Calibri" w:hAnsi="Calibri" w:cs="B Zar" w:hint="cs"/>
          <w:color w:val="000000"/>
          <w:sz w:val="28"/>
          <w:szCs w:val="28"/>
          <w:rtl/>
          <w:lang w:val="en-GB"/>
        </w:rPr>
        <w:t xml:space="preserve"> 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ر این نوع آزمون، یکی از اعضای هیأت علمی، عملکرد فراگیر را در مواجهه با بیمار مشاهد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کند و سپس با استفاده از مقیاس درجه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 xml:space="preserve">بندی به هرکدام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توان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مندی</w:t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softHyphen/>
        <w:t>های فراگیر، در فرمی که به همین منظور تهیه شده است، نمره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دهد. در این نوع آزمون انتظار می</w:t>
      </w:r>
      <w:r>
        <w:rPr>
          <w:rFonts w:ascii="Times New Roman" w:hAnsi="Times New Roman" w:cs="B Nazanin"/>
          <w:sz w:val="14"/>
          <w:szCs w:val="20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szCs w:val="20"/>
          <w:rtl/>
          <w:lang w:bidi="fa-IR"/>
        </w:rPr>
        <w:t>رود عملکرد فراگیر در طول ترم در چند مواجهه و با استفاده از ارزیابان متفاوت، ارزیابی شود.</w:t>
      </w:r>
    </w:p>
    <w:p w14:paraId="0EEFAAF2" w14:textId="77777777" w:rsidR="00D74371" w:rsidRDefault="00D74371" w:rsidP="00D74371">
      <w:pPr>
        <w:pStyle w:val="FootnoteText"/>
        <w:bidi/>
        <w:rPr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82579"/>
    <w:multiLevelType w:val="hybridMultilevel"/>
    <w:tmpl w:val="8130AF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51C"/>
    <w:multiLevelType w:val="hybridMultilevel"/>
    <w:tmpl w:val="C2D03D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00205"/>
    <w:multiLevelType w:val="hybridMultilevel"/>
    <w:tmpl w:val="0412868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BE26F2F"/>
    <w:multiLevelType w:val="hybridMultilevel"/>
    <w:tmpl w:val="75BAE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36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E1006"/>
    <w:multiLevelType w:val="hybridMultilevel"/>
    <w:tmpl w:val="F202D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DC2B01"/>
    <w:multiLevelType w:val="hybridMultilevel"/>
    <w:tmpl w:val="D3E20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CF27DF"/>
    <w:multiLevelType w:val="hybridMultilevel"/>
    <w:tmpl w:val="22D252EE"/>
    <w:lvl w:ilvl="0" w:tplc="93BC1E2E">
      <w:start w:val="1"/>
      <w:numFmt w:val="decimal"/>
      <w:lvlText w:val="%1-"/>
      <w:lvlJc w:val="left"/>
      <w:pPr>
        <w:ind w:left="720" w:hanging="360"/>
      </w:pPr>
      <w:rPr>
        <w:rFonts w:ascii="Cambria" w:hAnsi="Cambria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7"/>
  </w:num>
  <w:num w:numId="5">
    <w:abstractNumId w:val="0"/>
  </w:num>
  <w:num w:numId="6">
    <w:abstractNumId w:val="3"/>
  </w:num>
  <w:num w:numId="7">
    <w:abstractNumId w:val="6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M3MDM3MTU0MzBX0lEKTi0uzszPAykwrgUANoIsSSwAAAA="/>
  </w:docVars>
  <w:rsids>
    <w:rsidRoot w:val="00F7033C"/>
    <w:rsid w:val="00006DD5"/>
    <w:rsid w:val="0001005A"/>
    <w:rsid w:val="00022CD1"/>
    <w:rsid w:val="00027DBE"/>
    <w:rsid w:val="00035B66"/>
    <w:rsid w:val="00037BAE"/>
    <w:rsid w:val="00041B5D"/>
    <w:rsid w:val="000478CF"/>
    <w:rsid w:val="000558CE"/>
    <w:rsid w:val="00060C33"/>
    <w:rsid w:val="00063ECA"/>
    <w:rsid w:val="00072ADA"/>
    <w:rsid w:val="0007405B"/>
    <w:rsid w:val="000745EE"/>
    <w:rsid w:val="00076AF9"/>
    <w:rsid w:val="00081503"/>
    <w:rsid w:val="0008465E"/>
    <w:rsid w:val="000A37E6"/>
    <w:rsid w:val="000A3CC2"/>
    <w:rsid w:val="000A6C14"/>
    <w:rsid w:val="000B3E46"/>
    <w:rsid w:val="000B7123"/>
    <w:rsid w:val="000D2C4A"/>
    <w:rsid w:val="000D4AC6"/>
    <w:rsid w:val="000D6842"/>
    <w:rsid w:val="000E2D3C"/>
    <w:rsid w:val="000F572D"/>
    <w:rsid w:val="00110849"/>
    <w:rsid w:val="00111CC5"/>
    <w:rsid w:val="00116432"/>
    <w:rsid w:val="00130CCA"/>
    <w:rsid w:val="0013372A"/>
    <w:rsid w:val="00135F99"/>
    <w:rsid w:val="00136ABA"/>
    <w:rsid w:val="00141296"/>
    <w:rsid w:val="00145261"/>
    <w:rsid w:val="00146B45"/>
    <w:rsid w:val="00151D78"/>
    <w:rsid w:val="00156238"/>
    <w:rsid w:val="00163DD6"/>
    <w:rsid w:val="00165966"/>
    <w:rsid w:val="00170D75"/>
    <w:rsid w:val="00173204"/>
    <w:rsid w:val="00174A8B"/>
    <w:rsid w:val="00184458"/>
    <w:rsid w:val="00185863"/>
    <w:rsid w:val="001867FA"/>
    <w:rsid w:val="00193733"/>
    <w:rsid w:val="001938DA"/>
    <w:rsid w:val="001A43C5"/>
    <w:rsid w:val="001A5FC6"/>
    <w:rsid w:val="001C0CEC"/>
    <w:rsid w:val="001C40E8"/>
    <w:rsid w:val="001C7687"/>
    <w:rsid w:val="001C7DBB"/>
    <w:rsid w:val="001D6A1D"/>
    <w:rsid w:val="001D7ABC"/>
    <w:rsid w:val="001E07D9"/>
    <w:rsid w:val="001E23DB"/>
    <w:rsid w:val="001E274E"/>
    <w:rsid w:val="001E540A"/>
    <w:rsid w:val="001F211D"/>
    <w:rsid w:val="001F2585"/>
    <w:rsid w:val="001F444F"/>
    <w:rsid w:val="001F6575"/>
    <w:rsid w:val="00200B3D"/>
    <w:rsid w:val="002140AB"/>
    <w:rsid w:val="0021448B"/>
    <w:rsid w:val="002160EC"/>
    <w:rsid w:val="00217F24"/>
    <w:rsid w:val="00220775"/>
    <w:rsid w:val="002234CF"/>
    <w:rsid w:val="002413C9"/>
    <w:rsid w:val="00253050"/>
    <w:rsid w:val="002545E9"/>
    <w:rsid w:val="0025554C"/>
    <w:rsid w:val="002569AE"/>
    <w:rsid w:val="002605A1"/>
    <w:rsid w:val="00260F98"/>
    <w:rsid w:val="00261D61"/>
    <w:rsid w:val="00266CDD"/>
    <w:rsid w:val="00271C26"/>
    <w:rsid w:val="00272D5B"/>
    <w:rsid w:val="00272FF7"/>
    <w:rsid w:val="00275357"/>
    <w:rsid w:val="002849BF"/>
    <w:rsid w:val="002942FF"/>
    <w:rsid w:val="002945B0"/>
    <w:rsid w:val="00296677"/>
    <w:rsid w:val="002B27AF"/>
    <w:rsid w:val="002B3EDE"/>
    <w:rsid w:val="002D59A3"/>
    <w:rsid w:val="002D5CBB"/>
    <w:rsid w:val="002D61CA"/>
    <w:rsid w:val="002E0A89"/>
    <w:rsid w:val="002E2455"/>
    <w:rsid w:val="002E40EA"/>
    <w:rsid w:val="002F10FD"/>
    <w:rsid w:val="00300FD0"/>
    <w:rsid w:val="00306D27"/>
    <w:rsid w:val="00310CC4"/>
    <w:rsid w:val="003225EB"/>
    <w:rsid w:val="00324810"/>
    <w:rsid w:val="003346C0"/>
    <w:rsid w:val="00334E3F"/>
    <w:rsid w:val="00336EBE"/>
    <w:rsid w:val="00357089"/>
    <w:rsid w:val="003600D9"/>
    <w:rsid w:val="0036089D"/>
    <w:rsid w:val="00367F40"/>
    <w:rsid w:val="00372BC9"/>
    <w:rsid w:val="003741CD"/>
    <w:rsid w:val="0038046C"/>
    <w:rsid w:val="0039698D"/>
    <w:rsid w:val="003A142E"/>
    <w:rsid w:val="003A792A"/>
    <w:rsid w:val="003C1A66"/>
    <w:rsid w:val="003C2BD2"/>
    <w:rsid w:val="003C57D3"/>
    <w:rsid w:val="003C6413"/>
    <w:rsid w:val="003F5911"/>
    <w:rsid w:val="00404274"/>
    <w:rsid w:val="00404B67"/>
    <w:rsid w:val="00406CA8"/>
    <w:rsid w:val="0041155B"/>
    <w:rsid w:val="00421C5A"/>
    <w:rsid w:val="00427ED5"/>
    <w:rsid w:val="00430C7D"/>
    <w:rsid w:val="00435BC7"/>
    <w:rsid w:val="004403B3"/>
    <w:rsid w:val="00440527"/>
    <w:rsid w:val="00444AD1"/>
    <w:rsid w:val="00445D64"/>
    <w:rsid w:val="00457853"/>
    <w:rsid w:val="00477612"/>
    <w:rsid w:val="00481395"/>
    <w:rsid w:val="0048173C"/>
    <w:rsid w:val="00483B1F"/>
    <w:rsid w:val="00486178"/>
    <w:rsid w:val="00490DBC"/>
    <w:rsid w:val="004933D0"/>
    <w:rsid w:val="0049722D"/>
    <w:rsid w:val="004A3E84"/>
    <w:rsid w:val="004A5B11"/>
    <w:rsid w:val="004B6E3B"/>
    <w:rsid w:val="004D25D4"/>
    <w:rsid w:val="004D2A9C"/>
    <w:rsid w:val="004D5619"/>
    <w:rsid w:val="004D6B03"/>
    <w:rsid w:val="004E2BE7"/>
    <w:rsid w:val="004E306D"/>
    <w:rsid w:val="004E5792"/>
    <w:rsid w:val="004E70F4"/>
    <w:rsid w:val="004F00C0"/>
    <w:rsid w:val="004F0127"/>
    <w:rsid w:val="004F0DD5"/>
    <w:rsid w:val="004F2009"/>
    <w:rsid w:val="004F5F00"/>
    <w:rsid w:val="00505843"/>
    <w:rsid w:val="0050731D"/>
    <w:rsid w:val="00507FE8"/>
    <w:rsid w:val="00530C4E"/>
    <w:rsid w:val="00533C4F"/>
    <w:rsid w:val="005479C8"/>
    <w:rsid w:val="00547EA3"/>
    <w:rsid w:val="00562ABB"/>
    <w:rsid w:val="005714EC"/>
    <w:rsid w:val="00574B7F"/>
    <w:rsid w:val="00581153"/>
    <w:rsid w:val="005832AF"/>
    <w:rsid w:val="00592BDE"/>
    <w:rsid w:val="005A73D4"/>
    <w:rsid w:val="005B229C"/>
    <w:rsid w:val="005B7464"/>
    <w:rsid w:val="005D0F62"/>
    <w:rsid w:val="005D7758"/>
    <w:rsid w:val="005E5B46"/>
    <w:rsid w:val="005E730C"/>
    <w:rsid w:val="005F398F"/>
    <w:rsid w:val="005F6296"/>
    <w:rsid w:val="006010AD"/>
    <w:rsid w:val="006058BF"/>
    <w:rsid w:val="0061176D"/>
    <w:rsid w:val="00614DCC"/>
    <w:rsid w:val="006159EC"/>
    <w:rsid w:val="006271F6"/>
    <w:rsid w:val="00632F6B"/>
    <w:rsid w:val="0065017B"/>
    <w:rsid w:val="00655ABC"/>
    <w:rsid w:val="0067514E"/>
    <w:rsid w:val="00675B52"/>
    <w:rsid w:val="00675DA6"/>
    <w:rsid w:val="006766C7"/>
    <w:rsid w:val="00676DAD"/>
    <w:rsid w:val="006955AD"/>
    <w:rsid w:val="006A7850"/>
    <w:rsid w:val="006B5D4A"/>
    <w:rsid w:val="006C7CF8"/>
    <w:rsid w:val="006D12A1"/>
    <w:rsid w:val="006E1CED"/>
    <w:rsid w:val="006E5367"/>
    <w:rsid w:val="006E7D93"/>
    <w:rsid w:val="006F1051"/>
    <w:rsid w:val="006F76B7"/>
    <w:rsid w:val="00711C82"/>
    <w:rsid w:val="00716141"/>
    <w:rsid w:val="0071651D"/>
    <w:rsid w:val="007233B1"/>
    <w:rsid w:val="00731534"/>
    <w:rsid w:val="00734B84"/>
    <w:rsid w:val="0074356F"/>
    <w:rsid w:val="0074617C"/>
    <w:rsid w:val="00746D89"/>
    <w:rsid w:val="007553CB"/>
    <w:rsid w:val="00756AA3"/>
    <w:rsid w:val="00756EEF"/>
    <w:rsid w:val="00760B99"/>
    <w:rsid w:val="00771E77"/>
    <w:rsid w:val="00771F95"/>
    <w:rsid w:val="007725C8"/>
    <w:rsid w:val="00776CB2"/>
    <w:rsid w:val="00780909"/>
    <w:rsid w:val="00783FBB"/>
    <w:rsid w:val="00787E37"/>
    <w:rsid w:val="007A1435"/>
    <w:rsid w:val="007B0997"/>
    <w:rsid w:val="007B25C9"/>
    <w:rsid w:val="007B26C4"/>
    <w:rsid w:val="007B3E77"/>
    <w:rsid w:val="007B65C5"/>
    <w:rsid w:val="007C3024"/>
    <w:rsid w:val="007D0578"/>
    <w:rsid w:val="007D2BA8"/>
    <w:rsid w:val="007D345C"/>
    <w:rsid w:val="007D4D72"/>
    <w:rsid w:val="007E0732"/>
    <w:rsid w:val="007E0AB7"/>
    <w:rsid w:val="007E5F70"/>
    <w:rsid w:val="007E604E"/>
    <w:rsid w:val="007E789C"/>
    <w:rsid w:val="00803159"/>
    <w:rsid w:val="00810D36"/>
    <w:rsid w:val="008127E1"/>
    <w:rsid w:val="0082676D"/>
    <w:rsid w:val="00830974"/>
    <w:rsid w:val="00830E64"/>
    <w:rsid w:val="0083686A"/>
    <w:rsid w:val="0084028D"/>
    <w:rsid w:val="00844362"/>
    <w:rsid w:val="00853ACF"/>
    <w:rsid w:val="00855906"/>
    <w:rsid w:val="008568AD"/>
    <w:rsid w:val="00866EE5"/>
    <w:rsid w:val="008718F6"/>
    <w:rsid w:val="00872C1B"/>
    <w:rsid w:val="00881520"/>
    <w:rsid w:val="00887B0C"/>
    <w:rsid w:val="008A1353"/>
    <w:rsid w:val="008A1B3F"/>
    <w:rsid w:val="008A2CE2"/>
    <w:rsid w:val="008A497E"/>
    <w:rsid w:val="008B2007"/>
    <w:rsid w:val="008B31EF"/>
    <w:rsid w:val="008C1F03"/>
    <w:rsid w:val="008C5F9D"/>
    <w:rsid w:val="008C7F72"/>
    <w:rsid w:val="008D05AD"/>
    <w:rsid w:val="008D7622"/>
    <w:rsid w:val="008E0483"/>
    <w:rsid w:val="008E089E"/>
    <w:rsid w:val="008E209B"/>
    <w:rsid w:val="008E495F"/>
    <w:rsid w:val="008F0B95"/>
    <w:rsid w:val="008F2CAA"/>
    <w:rsid w:val="009043ED"/>
    <w:rsid w:val="009178EF"/>
    <w:rsid w:val="009201F9"/>
    <w:rsid w:val="009209B3"/>
    <w:rsid w:val="009236D0"/>
    <w:rsid w:val="009340B5"/>
    <w:rsid w:val="009375F5"/>
    <w:rsid w:val="00945001"/>
    <w:rsid w:val="009457ED"/>
    <w:rsid w:val="00945E01"/>
    <w:rsid w:val="00981E6E"/>
    <w:rsid w:val="00983E85"/>
    <w:rsid w:val="00992462"/>
    <w:rsid w:val="00993245"/>
    <w:rsid w:val="009958F7"/>
    <w:rsid w:val="009A0090"/>
    <w:rsid w:val="009A745A"/>
    <w:rsid w:val="009B6FA0"/>
    <w:rsid w:val="009C4A40"/>
    <w:rsid w:val="009D0DFB"/>
    <w:rsid w:val="009D281C"/>
    <w:rsid w:val="009D4B36"/>
    <w:rsid w:val="009D5348"/>
    <w:rsid w:val="009F3949"/>
    <w:rsid w:val="009F4C8F"/>
    <w:rsid w:val="00A02611"/>
    <w:rsid w:val="00A04E0B"/>
    <w:rsid w:val="00A178F2"/>
    <w:rsid w:val="00A32B8A"/>
    <w:rsid w:val="00A5292F"/>
    <w:rsid w:val="00A535A2"/>
    <w:rsid w:val="00A62463"/>
    <w:rsid w:val="00A667B5"/>
    <w:rsid w:val="00A745AE"/>
    <w:rsid w:val="00A809E6"/>
    <w:rsid w:val="00A93985"/>
    <w:rsid w:val="00A93F66"/>
    <w:rsid w:val="00A97DFB"/>
    <w:rsid w:val="00AA00E7"/>
    <w:rsid w:val="00AA0BB2"/>
    <w:rsid w:val="00AA3866"/>
    <w:rsid w:val="00AA55B5"/>
    <w:rsid w:val="00AA567F"/>
    <w:rsid w:val="00AA5E6E"/>
    <w:rsid w:val="00AB1428"/>
    <w:rsid w:val="00AB3BAC"/>
    <w:rsid w:val="00AC5B92"/>
    <w:rsid w:val="00AD2BF8"/>
    <w:rsid w:val="00AD3CBA"/>
    <w:rsid w:val="00AD45FA"/>
    <w:rsid w:val="00AD547E"/>
    <w:rsid w:val="00AE4764"/>
    <w:rsid w:val="00AE6C53"/>
    <w:rsid w:val="00AF1708"/>
    <w:rsid w:val="00AF5420"/>
    <w:rsid w:val="00AF649A"/>
    <w:rsid w:val="00AF72D0"/>
    <w:rsid w:val="00B0216C"/>
    <w:rsid w:val="00B03A95"/>
    <w:rsid w:val="00B056D8"/>
    <w:rsid w:val="00B115DB"/>
    <w:rsid w:val="00B21B95"/>
    <w:rsid w:val="00B420E8"/>
    <w:rsid w:val="00B467A0"/>
    <w:rsid w:val="00B4711B"/>
    <w:rsid w:val="00B4769F"/>
    <w:rsid w:val="00B51772"/>
    <w:rsid w:val="00B52288"/>
    <w:rsid w:val="00B5360C"/>
    <w:rsid w:val="00B54063"/>
    <w:rsid w:val="00B60E18"/>
    <w:rsid w:val="00B6401B"/>
    <w:rsid w:val="00B713CD"/>
    <w:rsid w:val="00B760FC"/>
    <w:rsid w:val="00B805EB"/>
    <w:rsid w:val="00B82576"/>
    <w:rsid w:val="00B92C86"/>
    <w:rsid w:val="00BA04BB"/>
    <w:rsid w:val="00BA1055"/>
    <w:rsid w:val="00BA62D8"/>
    <w:rsid w:val="00BA7F71"/>
    <w:rsid w:val="00BB5AB9"/>
    <w:rsid w:val="00BB6062"/>
    <w:rsid w:val="00BC4E8D"/>
    <w:rsid w:val="00BC5058"/>
    <w:rsid w:val="00BD3A99"/>
    <w:rsid w:val="00BD41E2"/>
    <w:rsid w:val="00BD754A"/>
    <w:rsid w:val="00BE4941"/>
    <w:rsid w:val="00BF350D"/>
    <w:rsid w:val="00BF6E6A"/>
    <w:rsid w:val="00C118F3"/>
    <w:rsid w:val="00C12AB4"/>
    <w:rsid w:val="00C237E8"/>
    <w:rsid w:val="00C24873"/>
    <w:rsid w:val="00C315CF"/>
    <w:rsid w:val="00C35AEC"/>
    <w:rsid w:val="00C36191"/>
    <w:rsid w:val="00C44B1F"/>
    <w:rsid w:val="00C707F4"/>
    <w:rsid w:val="00C71D9B"/>
    <w:rsid w:val="00C80C71"/>
    <w:rsid w:val="00C81F12"/>
    <w:rsid w:val="00C82781"/>
    <w:rsid w:val="00C87E8B"/>
    <w:rsid w:val="00C920F7"/>
    <w:rsid w:val="00C95BE2"/>
    <w:rsid w:val="00CB11FC"/>
    <w:rsid w:val="00CB4170"/>
    <w:rsid w:val="00CB66DD"/>
    <w:rsid w:val="00CD2760"/>
    <w:rsid w:val="00CD72A4"/>
    <w:rsid w:val="00CE035E"/>
    <w:rsid w:val="00CE3C1D"/>
    <w:rsid w:val="00D0055E"/>
    <w:rsid w:val="00D0348E"/>
    <w:rsid w:val="00D04658"/>
    <w:rsid w:val="00D258F5"/>
    <w:rsid w:val="00D272D4"/>
    <w:rsid w:val="00D30EF5"/>
    <w:rsid w:val="00D338A4"/>
    <w:rsid w:val="00D35CA6"/>
    <w:rsid w:val="00D425E7"/>
    <w:rsid w:val="00D43B89"/>
    <w:rsid w:val="00D52393"/>
    <w:rsid w:val="00D56BC7"/>
    <w:rsid w:val="00D57CD0"/>
    <w:rsid w:val="00D64731"/>
    <w:rsid w:val="00D74371"/>
    <w:rsid w:val="00D80276"/>
    <w:rsid w:val="00D85197"/>
    <w:rsid w:val="00D91B12"/>
    <w:rsid w:val="00DA1FCC"/>
    <w:rsid w:val="00DB5A57"/>
    <w:rsid w:val="00DB7F3A"/>
    <w:rsid w:val="00DC4A1F"/>
    <w:rsid w:val="00DE2EB0"/>
    <w:rsid w:val="00DE59C2"/>
    <w:rsid w:val="00DF2DBE"/>
    <w:rsid w:val="00DF2E45"/>
    <w:rsid w:val="00DF63B3"/>
    <w:rsid w:val="00E11747"/>
    <w:rsid w:val="00E2313F"/>
    <w:rsid w:val="00E34DD8"/>
    <w:rsid w:val="00E35240"/>
    <w:rsid w:val="00E354DE"/>
    <w:rsid w:val="00E35B42"/>
    <w:rsid w:val="00E50C3B"/>
    <w:rsid w:val="00E542D7"/>
    <w:rsid w:val="00E56BE3"/>
    <w:rsid w:val="00E63057"/>
    <w:rsid w:val="00E71007"/>
    <w:rsid w:val="00E82891"/>
    <w:rsid w:val="00E84173"/>
    <w:rsid w:val="00E97818"/>
    <w:rsid w:val="00EA4D2B"/>
    <w:rsid w:val="00EC3F67"/>
    <w:rsid w:val="00EC5195"/>
    <w:rsid w:val="00EC7AFB"/>
    <w:rsid w:val="00ED62CD"/>
    <w:rsid w:val="00EE0516"/>
    <w:rsid w:val="00EE39EF"/>
    <w:rsid w:val="00EF53E0"/>
    <w:rsid w:val="00EF625A"/>
    <w:rsid w:val="00EF7CE5"/>
    <w:rsid w:val="00F024EA"/>
    <w:rsid w:val="00F075DD"/>
    <w:rsid w:val="00F12E0F"/>
    <w:rsid w:val="00F2031D"/>
    <w:rsid w:val="00F21B31"/>
    <w:rsid w:val="00F31C86"/>
    <w:rsid w:val="00F378AD"/>
    <w:rsid w:val="00F419AC"/>
    <w:rsid w:val="00F4590E"/>
    <w:rsid w:val="00F51BF7"/>
    <w:rsid w:val="00F550B4"/>
    <w:rsid w:val="00F56DDC"/>
    <w:rsid w:val="00F62CAD"/>
    <w:rsid w:val="00F65979"/>
    <w:rsid w:val="00F66E84"/>
    <w:rsid w:val="00F7033C"/>
    <w:rsid w:val="00F7040F"/>
    <w:rsid w:val="00F71D0D"/>
    <w:rsid w:val="00F73B10"/>
    <w:rsid w:val="00F84970"/>
    <w:rsid w:val="00F90B2C"/>
    <w:rsid w:val="00F90CFA"/>
    <w:rsid w:val="00FA17A2"/>
    <w:rsid w:val="00FA1CF3"/>
    <w:rsid w:val="00FA4495"/>
    <w:rsid w:val="00FB1B92"/>
    <w:rsid w:val="00FC1ED9"/>
    <w:rsid w:val="00FC77BA"/>
    <w:rsid w:val="00FD0A60"/>
    <w:rsid w:val="00FE508E"/>
    <w:rsid w:val="00FF521C"/>
    <w:rsid w:val="00FF7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85EF4"/>
  <w15:docId w15:val="{E2D8E048-951C-455C-8AE0-1B8F8FD3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753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53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535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63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0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0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57"/>
    <w:rPr>
      <w:b/>
      <w:bCs/>
      <w:sz w:val="20"/>
      <w:szCs w:val="20"/>
    </w:rPr>
  </w:style>
  <w:style w:type="table" w:styleId="LightShading-Accent5">
    <w:name w:val="Light Shading Accent 5"/>
    <w:basedOn w:val="TableNormal"/>
    <w:uiPriority w:val="60"/>
    <w:rsid w:val="009C4A4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CF"/>
  </w:style>
  <w:style w:type="paragraph" w:styleId="Footer">
    <w:name w:val="footer"/>
    <w:basedOn w:val="Normal"/>
    <w:link w:val="FooterChar"/>
    <w:uiPriority w:val="99"/>
    <w:unhideWhenUsed/>
    <w:rsid w:val="0085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CF"/>
  </w:style>
  <w:style w:type="character" w:styleId="Hyperlink">
    <w:name w:val="Hyperlink"/>
    <w:basedOn w:val="DefaultParagraphFont"/>
    <w:uiPriority w:val="99"/>
    <w:unhideWhenUsed/>
    <w:rsid w:val="00BC4E8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4E8D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E1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81">
          <w:marLeft w:val="0"/>
          <w:marRight w:val="36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2346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edicine.tums.ac.ir/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C50C97-6C86-48E2-A6EA-266ED54D2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48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maryam damghanian</cp:lastModifiedBy>
  <cp:revision>4</cp:revision>
  <cp:lastPrinted>2020-08-04T07:19:00Z</cp:lastPrinted>
  <dcterms:created xsi:type="dcterms:W3CDTF">2024-02-03T03:29:00Z</dcterms:created>
  <dcterms:modified xsi:type="dcterms:W3CDTF">2024-03-12T05:31:00Z</dcterms:modified>
</cp:coreProperties>
</file>